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="00CE6865" w:rsidRPr="00BA03B3" w14:paraId="3C6BCB70" w14:textId="77777777" w:rsidTr="00EC3EB7">
        <w:tc>
          <w:tcPr>
            <w:tcW w:w="5812" w:type="dxa"/>
            <w:shd w:val="clear" w:color="auto" w:fill="auto"/>
          </w:tcPr>
          <w:p w14:paraId="686512AC" w14:textId="40305E0F" w:rsidR="00CE6865" w:rsidRPr="00D95AD1" w:rsidRDefault="005A562E" w:rsidP="001476B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CTeSP</w:t>
            </w:r>
            <w:r w:rsidRPr="00BA03B3">
              <w:rPr>
                <w:rFonts w:ascii="Calibri Light" w:hAnsi="Calibri Light" w:cs="Calibri Light"/>
              </w:rPr>
              <w:t xml:space="preserve"> em</w:t>
            </w:r>
            <w:r w:rsidR="001476BE">
              <w:rPr>
                <w:rFonts w:ascii="Calibri Light" w:hAnsi="Calibri Light" w:cs="Calibri Light"/>
              </w:rPr>
              <w:t xml:space="preserve"> </w:t>
            </w:r>
            <w:r w:rsidR="002470AC">
              <w:rPr>
                <w:rFonts w:ascii="Calibri Light" w:hAnsi="Calibri Light" w:cs="Calibri Light"/>
              </w:rPr>
              <w:t>Tecnologias e Programação de Sistemas de Informação</w:t>
            </w:r>
          </w:p>
        </w:tc>
        <w:tc>
          <w:tcPr>
            <w:tcW w:w="5103" w:type="dxa"/>
            <w:shd w:val="clear" w:color="auto" w:fill="auto"/>
          </w:tcPr>
          <w:p w14:paraId="109D3CD3" w14:textId="7E4E7A88" w:rsidR="00EC3EB7" w:rsidRPr="00BA03B3" w:rsidRDefault="005A562E" w:rsidP="00EC3EB7">
            <w:pPr>
              <w:ind w:left="1162" w:hanging="1162"/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Ano letiv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="00EC3EB7" w:rsidRPr="00BA03B3">
              <w:rPr>
                <w:rFonts w:ascii="Calibri Light" w:hAnsi="Calibri Light" w:cs="Calibri Light"/>
              </w:rPr>
              <w:t>202</w:t>
            </w:r>
            <w:r w:rsidR="00BF1A1B">
              <w:rPr>
                <w:rFonts w:ascii="Calibri Light" w:hAnsi="Calibri Light" w:cs="Calibri Light"/>
              </w:rPr>
              <w:t>3</w:t>
            </w:r>
            <w:r w:rsidR="00EC3EB7" w:rsidRPr="00BA03B3">
              <w:rPr>
                <w:rFonts w:ascii="Calibri Light" w:hAnsi="Calibri Light" w:cs="Calibri Light"/>
              </w:rPr>
              <w:t>/20</w:t>
            </w:r>
            <w:r w:rsidR="00111990">
              <w:rPr>
                <w:rFonts w:ascii="Calibri Light" w:hAnsi="Calibri Light" w:cs="Calibri Light"/>
              </w:rPr>
              <w:t>2</w:t>
            </w:r>
            <w:r w:rsidR="00BF1A1B">
              <w:rPr>
                <w:rFonts w:ascii="Calibri Light" w:hAnsi="Calibri Light" w:cs="Calibri Light"/>
              </w:rPr>
              <w:t>4</w:t>
            </w:r>
            <w:r w:rsidR="00EC3EB7" w:rsidRPr="00BA03B3">
              <w:rPr>
                <w:rFonts w:ascii="Calibri Light" w:hAnsi="Calibri Light" w:cs="Calibri Light"/>
              </w:rPr>
              <w:t xml:space="preserve">    </w:t>
            </w:r>
          </w:p>
          <w:p w14:paraId="088A4AFF" w14:textId="5515FBE2" w:rsidR="00CE6865" w:rsidRPr="00BA03B3" w:rsidRDefault="00EC3EB7" w:rsidP="00EC3EB7">
            <w:pPr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Períod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="00E072DF">
              <w:rPr>
                <w:rFonts w:ascii="Calibri Light" w:hAnsi="Calibri Light" w:cs="Calibri Light"/>
              </w:rPr>
              <w:t>14</w:t>
            </w:r>
            <w:r w:rsidRPr="00BA03B3">
              <w:rPr>
                <w:rFonts w:ascii="Calibri Light" w:hAnsi="Calibri Light" w:cs="Calibri Light"/>
              </w:rPr>
              <w:t>/</w:t>
            </w:r>
            <w:r w:rsidR="002470AC">
              <w:rPr>
                <w:rFonts w:ascii="Calibri Light" w:hAnsi="Calibri Light" w:cs="Calibri Light"/>
              </w:rPr>
              <w:t>0</w:t>
            </w:r>
            <w:r w:rsidR="00E072DF">
              <w:rPr>
                <w:rFonts w:ascii="Calibri Light" w:hAnsi="Calibri Light" w:cs="Calibri Light"/>
              </w:rPr>
              <w:t>3</w:t>
            </w:r>
            <w:r w:rsidRPr="00BA03B3">
              <w:rPr>
                <w:rFonts w:ascii="Calibri Light" w:hAnsi="Calibri Light" w:cs="Calibri Light"/>
              </w:rPr>
              <w:t>/202</w:t>
            </w:r>
            <w:r w:rsidR="002470AC">
              <w:rPr>
                <w:rFonts w:ascii="Calibri Light" w:hAnsi="Calibri Light" w:cs="Calibri Light"/>
              </w:rPr>
              <w:t>4</w:t>
            </w:r>
            <w:r w:rsidRPr="00BA03B3">
              <w:rPr>
                <w:rFonts w:ascii="Calibri Light" w:hAnsi="Calibri Light" w:cs="Calibri Light"/>
              </w:rPr>
              <w:t xml:space="preserve"> a </w:t>
            </w:r>
            <w:r w:rsidR="00E072DF">
              <w:rPr>
                <w:rFonts w:ascii="Calibri Light" w:hAnsi="Calibri Light" w:cs="Calibri Light"/>
              </w:rPr>
              <w:t>10</w:t>
            </w:r>
            <w:r w:rsidRPr="00BA03B3">
              <w:rPr>
                <w:rFonts w:ascii="Calibri Light" w:hAnsi="Calibri Light" w:cs="Calibri Light"/>
              </w:rPr>
              <w:t>/</w:t>
            </w:r>
            <w:r w:rsidR="002470AC">
              <w:rPr>
                <w:rFonts w:ascii="Calibri Light" w:hAnsi="Calibri Light" w:cs="Calibri Light"/>
              </w:rPr>
              <w:t>0</w:t>
            </w:r>
            <w:r w:rsidR="00E072DF">
              <w:rPr>
                <w:rFonts w:ascii="Calibri Light" w:hAnsi="Calibri Light" w:cs="Calibri Light"/>
              </w:rPr>
              <w:t>4</w:t>
            </w:r>
            <w:r w:rsidRPr="00BA03B3">
              <w:rPr>
                <w:rFonts w:ascii="Calibri Light" w:hAnsi="Calibri Light" w:cs="Calibri Light"/>
              </w:rPr>
              <w:t>/202</w:t>
            </w:r>
            <w:r w:rsidR="002470AC">
              <w:rPr>
                <w:rFonts w:ascii="Calibri Light" w:hAnsi="Calibri Light" w:cs="Calibri Light"/>
              </w:rPr>
              <w:t>4</w:t>
            </w:r>
          </w:p>
        </w:tc>
      </w:tr>
    </w:tbl>
    <w:p w14:paraId="0E686760" w14:textId="063E8EFD" w:rsidR="00CE6865" w:rsidRPr="00BA03B3" w:rsidRDefault="00CE6865" w:rsidP="0076572E">
      <w:pPr>
        <w:rPr>
          <w:rFonts w:ascii="Calibri Light" w:hAnsi="Calibri Light" w:cs="Calibri Light"/>
        </w:rPr>
      </w:pPr>
    </w:p>
    <w:p w14:paraId="290029CC" w14:textId="77777777" w:rsidR="002C2EEE" w:rsidRPr="00BA03B3" w:rsidRDefault="002C2EEE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6807"/>
        <w:gridCol w:w="470"/>
        <w:gridCol w:w="2062"/>
      </w:tblGrid>
      <w:tr w:rsidR="00CE6865" w:rsidRPr="00BA03B3" w14:paraId="7B87C5AF" w14:textId="77777777" w:rsidTr="003E6FD9">
        <w:tc>
          <w:tcPr>
            <w:tcW w:w="819" w:type="dxa"/>
            <w:shd w:val="clear" w:color="auto" w:fill="auto"/>
            <w:vAlign w:val="bottom"/>
          </w:tcPr>
          <w:p w14:paraId="56527FA0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ome:</w:t>
            </w:r>
          </w:p>
        </w:tc>
        <w:tc>
          <w:tcPr>
            <w:tcW w:w="722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5F70E58" w14:textId="601E586C" w:rsidR="00CE6865" w:rsidRPr="00BA03B3" w:rsidRDefault="002470AC" w:rsidP="0076572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uís Francisco Costa Campos</w:t>
            </w:r>
          </w:p>
        </w:tc>
        <w:tc>
          <w:tcPr>
            <w:tcW w:w="451" w:type="dxa"/>
            <w:shd w:val="clear" w:color="auto" w:fill="auto"/>
            <w:vAlign w:val="bottom"/>
          </w:tcPr>
          <w:p w14:paraId="61EE0B0D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º</w:t>
            </w:r>
          </w:p>
        </w:tc>
        <w:tc>
          <w:tcPr>
            <w:tcW w:w="210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2ADDB3" w14:textId="45EE2EB5" w:rsidR="00CE6865" w:rsidRPr="00BA03B3" w:rsidRDefault="002470AC" w:rsidP="0076572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022117261</w:t>
            </w:r>
          </w:p>
        </w:tc>
      </w:tr>
    </w:tbl>
    <w:p w14:paraId="22B7CA7B" w14:textId="77777777" w:rsidR="00CE6865" w:rsidRPr="00BA03B3" w:rsidRDefault="00CE6865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8717"/>
      </w:tblGrid>
      <w:tr w:rsidR="00C858EB" w:rsidRPr="00BA03B3" w14:paraId="06BDBC1B" w14:textId="77777777" w:rsidTr="00C858EB">
        <w:tc>
          <w:tcPr>
            <w:tcW w:w="1157" w:type="dxa"/>
            <w:shd w:val="clear" w:color="auto" w:fill="auto"/>
            <w:vAlign w:val="bottom"/>
          </w:tcPr>
          <w:p w14:paraId="32971961" w14:textId="431F1A9F" w:rsidR="00C858EB" w:rsidRPr="00D95AD1" w:rsidRDefault="00EC3EB7" w:rsidP="000D411B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Entidade de acolhimento</w:t>
            </w:r>
            <w:r w:rsidR="00C858EB" w:rsidRPr="00D95AD1">
              <w:rPr>
                <w:rFonts w:ascii="Calibri Light" w:hAnsi="Calibri Light" w:cs="Calibri Light"/>
                <w:b/>
                <w:bCs/>
              </w:rPr>
              <w:t>:</w:t>
            </w:r>
          </w:p>
        </w:tc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B56365" w14:textId="65115295" w:rsidR="00C858EB" w:rsidRPr="00BA03B3" w:rsidRDefault="002470AC" w:rsidP="000D411B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Cultiva</w:t>
            </w:r>
          </w:p>
        </w:tc>
      </w:tr>
    </w:tbl>
    <w:p w14:paraId="3D39E66E" w14:textId="2F506523" w:rsidR="00CE6865" w:rsidRPr="00BA03B3" w:rsidRDefault="00CE6865" w:rsidP="0076572E">
      <w:pPr>
        <w:rPr>
          <w:rFonts w:ascii="Calibri Light" w:hAnsi="Calibri Light" w:cs="Calibri Light"/>
        </w:rPr>
      </w:pPr>
    </w:p>
    <w:p w14:paraId="10311DA7" w14:textId="77777777" w:rsidR="00EC3EB7" w:rsidRPr="00BA03B3" w:rsidRDefault="00EC3EB7" w:rsidP="0076572E">
      <w:pPr>
        <w:rPr>
          <w:rFonts w:ascii="Calibri Light" w:hAnsi="Calibri Light" w:cs="Calibri Light"/>
        </w:rPr>
      </w:pPr>
    </w:p>
    <w:p w14:paraId="7963215F" w14:textId="0F8E843A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previstas</w:t>
      </w:r>
    </w:p>
    <w:p w14:paraId="0FFDAB6B" w14:textId="77777777" w:rsidR="00EC3EB7" w:rsidRPr="00BA03B3" w:rsidRDefault="00EC3EB7" w:rsidP="00EC3EB7">
      <w:pPr>
        <w:rPr>
          <w:rFonts w:ascii="Calibri Light" w:hAnsi="Calibri Light" w:cs="Calibri Light"/>
        </w:rPr>
      </w:pPr>
    </w:p>
    <w:p w14:paraId="7C113197" w14:textId="2D470C73" w:rsidR="00EC3EB7" w:rsidRPr="00D95AD1" w:rsidRDefault="002470AC" w:rsidP="00EC3EB7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ara esta </w:t>
      </w:r>
      <w:r w:rsidR="00E072DF">
        <w:rPr>
          <w:rFonts w:ascii="Calibri Light" w:hAnsi="Calibri Light" w:cs="Calibri Light"/>
        </w:rPr>
        <w:t>quinta</w:t>
      </w:r>
      <w:r w:rsidR="00300A5A">
        <w:rPr>
          <w:rFonts w:ascii="Calibri Light" w:hAnsi="Calibri Light" w:cs="Calibri Light"/>
        </w:rPr>
        <w:t xml:space="preserve"> semana</w:t>
      </w:r>
      <w:r w:rsidR="00D61CFC">
        <w:rPr>
          <w:rFonts w:ascii="Calibri Light" w:hAnsi="Calibri Light" w:cs="Calibri Light"/>
        </w:rPr>
        <w:t xml:space="preserve"> (</w:t>
      </w:r>
      <w:r w:rsidR="00E072DF">
        <w:rPr>
          <w:rFonts w:ascii="Calibri Light" w:hAnsi="Calibri Light" w:cs="Calibri Light"/>
        </w:rPr>
        <w:t>14</w:t>
      </w:r>
      <w:r w:rsidR="00D61CFC">
        <w:rPr>
          <w:rFonts w:ascii="Calibri Light" w:hAnsi="Calibri Light" w:cs="Calibri Light"/>
        </w:rPr>
        <w:t>-0</w:t>
      </w:r>
      <w:r w:rsidR="00E072DF">
        <w:rPr>
          <w:rFonts w:ascii="Calibri Light" w:hAnsi="Calibri Light" w:cs="Calibri Light"/>
        </w:rPr>
        <w:t>3</w:t>
      </w:r>
      <w:r w:rsidR="00D61CFC">
        <w:rPr>
          <w:rFonts w:ascii="Calibri Light" w:hAnsi="Calibri Light" w:cs="Calibri Light"/>
        </w:rPr>
        <w:t xml:space="preserve"> a </w:t>
      </w:r>
      <w:r w:rsidR="00E072DF">
        <w:rPr>
          <w:rFonts w:ascii="Calibri Light" w:hAnsi="Calibri Light" w:cs="Calibri Light"/>
        </w:rPr>
        <w:t>20</w:t>
      </w:r>
      <w:r w:rsidR="00D61CFC">
        <w:rPr>
          <w:rFonts w:ascii="Calibri Light" w:hAnsi="Calibri Light" w:cs="Calibri Light"/>
        </w:rPr>
        <w:t>-03)</w:t>
      </w:r>
      <w:r>
        <w:rPr>
          <w:rFonts w:ascii="Calibri Light" w:hAnsi="Calibri Light" w:cs="Calibri Light"/>
        </w:rPr>
        <w:t xml:space="preserve"> foi previsto continuar</w:t>
      </w:r>
      <w:r w:rsidR="00E072DF">
        <w:rPr>
          <w:rFonts w:ascii="Calibri Light" w:hAnsi="Calibri Light" w:cs="Calibri Light"/>
        </w:rPr>
        <w:t xml:space="preserve"> a fase de Planeamento e Arquitetura mais propriamente o diagrama de Classes, o diagrama Entidade Relacionamento.</w:t>
      </w:r>
    </w:p>
    <w:p w14:paraId="3AA868BD" w14:textId="32273EB7" w:rsidR="00EC3EB7" w:rsidRDefault="00300A5A" w:rsidP="00EC3EB7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Bem como na quinta semana na</w:t>
      </w:r>
      <w:r w:rsidR="002470AC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t>sexta</w:t>
      </w:r>
      <w:r w:rsidR="002470AC">
        <w:rPr>
          <w:rFonts w:ascii="Calibri Light" w:hAnsi="Calibri Light" w:cs="Calibri Light"/>
        </w:rPr>
        <w:t xml:space="preserve"> semana</w:t>
      </w:r>
      <w:r w:rsidR="00D61CFC">
        <w:rPr>
          <w:rFonts w:ascii="Calibri Light" w:hAnsi="Calibri Light" w:cs="Calibri Light"/>
        </w:rPr>
        <w:t xml:space="preserve"> (</w:t>
      </w:r>
      <w:r>
        <w:rPr>
          <w:rFonts w:ascii="Calibri Light" w:hAnsi="Calibri Light" w:cs="Calibri Light"/>
        </w:rPr>
        <w:t>21</w:t>
      </w:r>
      <w:r w:rsidR="00D61CFC">
        <w:rPr>
          <w:rFonts w:ascii="Calibri Light" w:hAnsi="Calibri Light" w:cs="Calibri Light"/>
        </w:rPr>
        <w:t xml:space="preserve">-03 a </w:t>
      </w:r>
      <w:r>
        <w:rPr>
          <w:rFonts w:ascii="Calibri Light" w:hAnsi="Calibri Light" w:cs="Calibri Light"/>
        </w:rPr>
        <w:t>24</w:t>
      </w:r>
      <w:r w:rsidR="00D61CFC">
        <w:rPr>
          <w:rFonts w:ascii="Calibri Light" w:hAnsi="Calibri Light" w:cs="Calibri Light"/>
        </w:rPr>
        <w:t>-03)</w:t>
      </w:r>
      <w:r>
        <w:rPr>
          <w:rFonts w:ascii="Calibri Light" w:hAnsi="Calibri Light" w:cs="Calibri Light"/>
        </w:rPr>
        <w:t xml:space="preserve"> foi terminado o diagrama de Classes</w:t>
      </w:r>
      <w:r w:rsidR="002470AC">
        <w:rPr>
          <w:rFonts w:ascii="Calibri Light" w:hAnsi="Calibri Light" w:cs="Calibri Light"/>
        </w:rPr>
        <w:t>.</w:t>
      </w:r>
    </w:p>
    <w:p w14:paraId="269DB518" w14:textId="372C70D8" w:rsidR="00300A5A" w:rsidRDefault="00300A5A" w:rsidP="00EC3EB7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Pausa da Pascoa (25-03 a 03-04)</w:t>
      </w:r>
    </w:p>
    <w:p w14:paraId="3EF1E84F" w14:textId="2F5356D7" w:rsidR="00300A5A" w:rsidRPr="00D95AD1" w:rsidRDefault="00300A5A" w:rsidP="00EC3EB7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Na continuação da sexta semana (04-04 a 10-04) foi previsto terminar o diagrama ER e começar o diagrama de Arquitetura.</w:t>
      </w:r>
    </w:p>
    <w:p w14:paraId="6973522D" w14:textId="08246F87" w:rsidR="00EC3EB7" w:rsidRPr="00D95AD1" w:rsidRDefault="00EC3EB7" w:rsidP="0076572E">
      <w:pPr>
        <w:rPr>
          <w:rFonts w:ascii="Calibri Light" w:hAnsi="Calibri Light" w:cs="Calibri Light"/>
        </w:rPr>
      </w:pPr>
    </w:p>
    <w:p w14:paraId="78D74616" w14:textId="77777777" w:rsidR="00EC3EB7" w:rsidRPr="00D95AD1" w:rsidRDefault="00EC3EB7" w:rsidP="0076572E">
      <w:pPr>
        <w:rPr>
          <w:rFonts w:ascii="Calibri Light" w:hAnsi="Calibri Light" w:cs="Calibri Light"/>
        </w:rPr>
      </w:pPr>
    </w:p>
    <w:p w14:paraId="1BFEB50A" w14:textId="7781CDD4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desenvolvidas</w:t>
      </w:r>
    </w:p>
    <w:p w14:paraId="49C23B4C" w14:textId="3B69A10F" w:rsidR="00EC3EB7" w:rsidRPr="00D95AD1" w:rsidRDefault="00EC3EB7" w:rsidP="0076572E">
      <w:pPr>
        <w:rPr>
          <w:rFonts w:ascii="Calibri Light" w:hAnsi="Calibri Light" w:cs="Calibri Light"/>
        </w:rPr>
      </w:pPr>
    </w:p>
    <w:p w14:paraId="5E549D1B" w14:textId="2F561C19" w:rsidR="00EC3EB7" w:rsidRPr="00D95AD1" w:rsidRDefault="002470AC" w:rsidP="00EC3EB7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Das atividades previstas para a </w:t>
      </w:r>
      <w:r w:rsidR="00300A5A">
        <w:rPr>
          <w:rFonts w:ascii="Calibri Light" w:hAnsi="Calibri Light" w:cs="Calibri Light"/>
        </w:rPr>
        <w:t>quinta</w:t>
      </w:r>
      <w:r w:rsidR="00D61CFC">
        <w:rPr>
          <w:rFonts w:ascii="Calibri Light" w:hAnsi="Calibri Light" w:cs="Calibri Light"/>
        </w:rPr>
        <w:t xml:space="preserve"> semana</w:t>
      </w:r>
      <w:r w:rsidR="00300A5A">
        <w:rPr>
          <w:rFonts w:ascii="Calibri Light" w:hAnsi="Calibri Light" w:cs="Calibri Light"/>
        </w:rPr>
        <w:t xml:space="preserve"> foi iniciado e terminado o diagrama de Classes</w:t>
      </w:r>
      <w:r w:rsidR="00D61CFC">
        <w:rPr>
          <w:rFonts w:ascii="Calibri Light" w:hAnsi="Calibri Light" w:cs="Calibri Light"/>
        </w:rPr>
        <w:t>.</w:t>
      </w:r>
    </w:p>
    <w:p w14:paraId="1F70D307" w14:textId="73853E8B" w:rsidR="00EC3EB7" w:rsidRPr="00D95AD1" w:rsidRDefault="00D61CFC" w:rsidP="00CB74DB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Nesta </w:t>
      </w:r>
      <w:r w:rsidR="00CB74DB">
        <w:rPr>
          <w:rFonts w:ascii="Calibri Light" w:hAnsi="Calibri Light" w:cs="Calibri Light"/>
        </w:rPr>
        <w:t>sexta semana iniciou-se o desenvolvimento do diagrama Entidade Relacionamento e o diagrama de Arquitetura bem como os devidos ajustes conforme necessário.</w:t>
      </w:r>
    </w:p>
    <w:p w14:paraId="6049710B" w14:textId="77777777" w:rsidR="00EC3EB7" w:rsidRPr="00D95AD1" w:rsidRDefault="00EC3EB7" w:rsidP="00EC3EB7">
      <w:pPr>
        <w:rPr>
          <w:rFonts w:ascii="Calibri Light" w:hAnsi="Calibri Light" w:cs="Calibri Light"/>
        </w:rPr>
      </w:pPr>
    </w:p>
    <w:p w14:paraId="654755B0" w14:textId="2DB4C197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rincipais problemas/limitações encontradas</w:t>
      </w:r>
    </w:p>
    <w:p w14:paraId="0A73856A" w14:textId="67F5D570" w:rsidR="00EC3EB7" w:rsidRPr="00D95AD1" w:rsidRDefault="00EC3EB7" w:rsidP="0076572E">
      <w:pPr>
        <w:rPr>
          <w:rFonts w:ascii="Calibri Light" w:hAnsi="Calibri Light" w:cs="Calibri Light"/>
        </w:rPr>
      </w:pPr>
    </w:p>
    <w:p w14:paraId="5D0A28B1" w14:textId="21FADF9A" w:rsidR="00EC3EB7" w:rsidRPr="00D95AD1" w:rsidRDefault="002E6504" w:rsidP="00EC3EB7">
      <w:pPr>
        <w:pStyle w:val="PargrafodaLista"/>
        <w:numPr>
          <w:ilvl w:val="0"/>
          <w:numId w:val="48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Foram encontrados alguns </w:t>
      </w:r>
      <w:r w:rsidR="00CB74DB">
        <w:rPr>
          <w:rFonts w:ascii="Calibri Light" w:hAnsi="Calibri Light" w:cs="Calibri Light"/>
        </w:rPr>
        <w:t>problemas na elaboração dos diagramas principalmente no diagrama de Arquitetura visto que nunca tinha feito um e também encontrei alguma dificuldade nos restantes diagramas.</w:t>
      </w:r>
    </w:p>
    <w:p w14:paraId="26F1956C" w14:textId="19659E79" w:rsidR="00EC3EB7" w:rsidRPr="00D95AD1" w:rsidRDefault="004A1748" w:rsidP="00EC3EB7">
      <w:pPr>
        <w:pStyle w:val="PargrafodaLista"/>
        <w:numPr>
          <w:ilvl w:val="0"/>
          <w:numId w:val="48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No fim desta quinzena </w:t>
      </w:r>
      <w:r w:rsidR="00CB74DB">
        <w:rPr>
          <w:rFonts w:ascii="Calibri Light" w:hAnsi="Calibri Light" w:cs="Calibri Light"/>
        </w:rPr>
        <w:t xml:space="preserve">apesar das dificuldades foi concluído os diagramas </w:t>
      </w:r>
      <w:r w:rsidR="00CD0134">
        <w:rPr>
          <w:rFonts w:ascii="Calibri Light" w:hAnsi="Calibri Light" w:cs="Calibri Light"/>
        </w:rPr>
        <w:t>de Classes e de Entidade Relacionamento</w:t>
      </w:r>
      <w:r w:rsidR="003226AF">
        <w:rPr>
          <w:rFonts w:ascii="Calibri Light" w:hAnsi="Calibri Light" w:cs="Calibri Light"/>
        </w:rPr>
        <w:t xml:space="preserve"> dentro do prazo</w:t>
      </w:r>
      <w:r w:rsidR="00CD0134">
        <w:rPr>
          <w:rFonts w:ascii="Calibri Light" w:hAnsi="Calibri Light" w:cs="Calibri Light"/>
        </w:rPr>
        <w:t>.</w:t>
      </w:r>
      <w:r w:rsidR="00CB74DB">
        <w:rPr>
          <w:rFonts w:ascii="Calibri Light" w:hAnsi="Calibri Light" w:cs="Calibri Light"/>
        </w:rPr>
        <w:t xml:space="preserve"> </w:t>
      </w:r>
    </w:p>
    <w:p w14:paraId="3B81B133" w14:textId="17D05859" w:rsidR="00EC3EB7" w:rsidRPr="00D95AD1" w:rsidRDefault="00EC3EB7" w:rsidP="0076572E">
      <w:pPr>
        <w:rPr>
          <w:rFonts w:ascii="Calibri Light" w:hAnsi="Calibri Light" w:cs="Calibri Light"/>
        </w:rPr>
      </w:pPr>
    </w:p>
    <w:p w14:paraId="2EDA09AD" w14:textId="05585CBA" w:rsidR="00EC3EB7" w:rsidRDefault="00EC3EB7" w:rsidP="0076572E">
      <w:pPr>
        <w:rPr>
          <w:rFonts w:ascii="Calibri Light" w:hAnsi="Calibri Light" w:cs="Calibri Light"/>
        </w:rPr>
      </w:pPr>
    </w:p>
    <w:p w14:paraId="1CB91F8F" w14:textId="77777777" w:rsidR="004A1748" w:rsidRDefault="004A1748" w:rsidP="0076572E">
      <w:pPr>
        <w:rPr>
          <w:rFonts w:ascii="Calibri Light" w:hAnsi="Calibri Light" w:cs="Calibri Light"/>
          <w:b/>
          <w:bCs/>
          <w:sz w:val="32"/>
          <w:szCs w:val="32"/>
        </w:rPr>
      </w:pPr>
    </w:p>
    <w:p w14:paraId="58AE7EFB" w14:textId="24EFC083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lano para a quinzena seguinte</w:t>
      </w:r>
    </w:p>
    <w:p w14:paraId="1EC80D91" w14:textId="7BBD3276" w:rsidR="00EC3EB7" w:rsidRPr="00D95AD1" w:rsidRDefault="00EC3EB7" w:rsidP="0076572E">
      <w:pPr>
        <w:rPr>
          <w:rFonts w:ascii="Calibri Light" w:hAnsi="Calibri Light" w:cs="Calibri Light"/>
        </w:rPr>
      </w:pPr>
    </w:p>
    <w:p w14:paraId="2445E150" w14:textId="4A3E01C6" w:rsidR="00EC3EB7" w:rsidRPr="00D95AD1" w:rsidRDefault="004A1748" w:rsidP="00EC3EB7">
      <w:pPr>
        <w:pStyle w:val="PargrafodaLista"/>
        <w:numPr>
          <w:ilvl w:val="0"/>
          <w:numId w:val="49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Para a pr</w:t>
      </w:r>
      <w:r w:rsidR="00ED24D4">
        <w:rPr>
          <w:rFonts w:ascii="Calibri Light" w:hAnsi="Calibri Light" w:cs="Calibri Light"/>
        </w:rPr>
        <w:t>ó</w:t>
      </w:r>
      <w:r>
        <w:rPr>
          <w:rFonts w:ascii="Calibri Light" w:hAnsi="Calibri Light" w:cs="Calibri Light"/>
        </w:rPr>
        <w:t>xima quinzena est</w:t>
      </w:r>
      <w:r w:rsidR="00ED24D4">
        <w:rPr>
          <w:rFonts w:ascii="Calibri Light" w:hAnsi="Calibri Light" w:cs="Calibri Light"/>
        </w:rPr>
        <w:t>á</w:t>
      </w:r>
      <w:r>
        <w:rPr>
          <w:rFonts w:ascii="Calibri Light" w:hAnsi="Calibri Light" w:cs="Calibri Light"/>
        </w:rPr>
        <w:t xml:space="preserve"> previsto continuar</w:t>
      </w:r>
      <w:r w:rsidR="003226AF">
        <w:rPr>
          <w:rFonts w:ascii="Calibri Light" w:hAnsi="Calibri Light" w:cs="Calibri Light"/>
        </w:rPr>
        <w:t xml:space="preserve"> e terminar o diagrama de Arquitetura e finalmente dar </w:t>
      </w:r>
      <w:r w:rsidR="00CE0A2E">
        <w:rPr>
          <w:rFonts w:ascii="Calibri Light" w:hAnsi="Calibri Light" w:cs="Calibri Light"/>
        </w:rPr>
        <w:t>início</w:t>
      </w:r>
      <w:r w:rsidR="003226AF">
        <w:rPr>
          <w:rFonts w:ascii="Calibri Light" w:hAnsi="Calibri Light" w:cs="Calibri Light"/>
        </w:rPr>
        <w:t xml:space="preserve"> a fase de desenvolvimento</w:t>
      </w:r>
      <w:r w:rsidR="00262416">
        <w:rPr>
          <w:rFonts w:ascii="Calibri Light" w:hAnsi="Calibri Light" w:cs="Calibri Light"/>
        </w:rPr>
        <w:t>.</w:t>
      </w:r>
    </w:p>
    <w:p w14:paraId="4F957AEB" w14:textId="720AD73A" w:rsidR="00EC3EB7" w:rsidRPr="00D95AD1" w:rsidRDefault="00EC3EB7" w:rsidP="004A1748">
      <w:pPr>
        <w:pStyle w:val="PargrafodaLista"/>
        <w:rPr>
          <w:rFonts w:ascii="Calibri Light" w:hAnsi="Calibri Light" w:cs="Calibri Light"/>
          <w:noProof/>
        </w:rPr>
      </w:pPr>
    </w:p>
    <w:sectPr w:rsidR="00EC3EB7" w:rsidRPr="00D95AD1" w:rsidSect="00E36632">
      <w:headerReference w:type="default" r:id="rId8"/>
      <w:footerReference w:type="default" r:id="rId9"/>
      <w:type w:val="continuous"/>
      <w:pgSz w:w="11906" w:h="16838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F76288" w14:textId="77777777" w:rsidR="00896DD6" w:rsidRDefault="00896DD6">
      <w:r>
        <w:separator/>
      </w:r>
    </w:p>
  </w:endnote>
  <w:endnote w:type="continuationSeparator" w:id="0">
    <w:p w14:paraId="4D47A8AD" w14:textId="77777777" w:rsidR="00896DD6" w:rsidRDefault="00896D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/>
        <w:sz w:val="20"/>
        <w:szCs w:val="20"/>
      </w:rPr>
      <w:id w:val="-97861482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  <w:szCs w:val="20"/>
          </w:rPr>
          <w:id w:val="-1402676075"/>
          <w:docPartObj>
            <w:docPartGallery w:val="Page Numbers (Top of Page)"/>
            <w:docPartUnique/>
          </w:docPartObj>
        </w:sdtPr>
        <w:sdtEndPr/>
        <w:sdtContent>
          <w:p w14:paraId="12CB52CD" w14:textId="0BA8C57C" w:rsidR="00EC3EB7" w:rsidRDefault="00C06F1B" w:rsidP="00C06F1B">
            <w:pPr>
              <w:tabs>
                <w:tab w:val="center" w:pos="4252"/>
                <w:tab w:val="right" w:pos="8504"/>
              </w:tabs>
              <w:ind w:left="-142"/>
              <w:jc w:val="right"/>
            </w:pPr>
            <w:r>
              <w:rPr>
                <w:noProof/>
              </w:rPr>
              <w:drawing>
                <wp:inline distT="0" distB="0" distL="0" distR="0" wp14:anchorId="64ACEB94" wp14:editId="58D67C2F">
                  <wp:extent cx="4320540" cy="406448"/>
                  <wp:effectExtent l="0" t="0" r="0" b="0"/>
                  <wp:docPr id="1431775494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5580" cy="437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CB4562" w14:textId="77FBA4FE" w:rsidR="009B330E" w:rsidRPr="002C2EEE" w:rsidRDefault="00896DD6" w:rsidP="002C2EEE">
            <w:pPr>
              <w:tabs>
                <w:tab w:val="center" w:pos="4252"/>
                <w:tab w:val="right" w:pos="8504"/>
              </w:tabs>
              <w:ind w:left="-142"/>
              <w:rPr>
                <w:rFonts w:ascii="Calibri Light" w:hAnsi="Calibri Light"/>
                <w:sz w:val="16"/>
                <w:szCs w:val="16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E96A8" w14:textId="77777777" w:rsidR="00896DD6" w:rsidRDefault="00896DD6">
      <w:r>
        <w:separator/>
      </w:r>
    </w:p>
  </w:footnote>
  <w:footnote w:type="continuationSeparator" w:id="0">
    <w:p w14:paraId="2028EB71" w14:textId="77777777" w:rsidR="00896DD6" w:rsidRDefault="00896D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722C0" w14:textId="177BB7CD" w:rsidR="001F5992" w:rsidRPr="001F5992" w:rsidRDefault="00E36632" w:rsidP="000223ED">
    <w:pPr>
      <w:pStyle w:val="Cabealho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4EC290" w14:textId="59FB7648" w:rsidR="000921D7" w:rsidRPr="00EA1E2E" w:rsidRDefault="00EC3EB7" w:rsidP="00316330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  <w:r>
                            <w:rPr>
                              <w:sz w:val="31"/>
                              <w:szCs w:val="31"/>
                            </w:rPr>
                            <w:t>RELATÓRIO QUINZENAL DE PROGRES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C561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AzL8wEAAMYDAAAOAAAAZHJzL2Uyb0RvYy54bWysU9tu2zAMfR+wfxD0vjhJk64x4hRdiw4D&#10;ugvQ7gNoWY6F2aJGKbGzrx8lp1m6vg17EcSLDg8PqfX10LVir8kbtIWcTaZSaKuwMnZbyO9P9++u&#10;pPABbAUtWl3Ig/byevP2zbp3uZ5jg22lSTCI9XnvCtmE4PIs86rRHfgJOm05WCN1ENikbVYR9Ize&#10;tdl8Or3MeqTKESrtPXvvxqDcJPy61ip8rWuvg2gLydxCOimdZTyzzRryLYFrjDrSgH9g0YGxXPQE&#10;dQcBxI7MK6jOKEKPdZgo7DKsa6N06oG7mU3/6uaxAadTLyyOdyeZ/P+DVV/230iYqpBLKSx0PKIn&#10;PQTxAQcxj+r0zuec9Og4LQzs5imnTr17QPXDC4u3DditviHCvtFQMbtZfJmdPR1xfAQp+89YcRnY&#10;BUxAQ01dlI7FEIzOUzqcJhOpKHYuLlfLqzlTVBxbXVwslml0GeTPrx358FFjJ+KlkMSTT+iwf/Ah&#10;soH8OSUWs3hv2jZNv7UvHJwYPYl9JDxSD0M5HNUosTpwH4TjMvHy86VB+iVFz4tUSP9zB6SlaD9Z&#10;1mI1Wyzi5iVjsXw/Z4POI+V5BKxiqEIGKcbrbRi3defIbBuuNKpv8Yb1q01qLQo9sjry5mVJHR8X&#10;O27juZ2y/ny/zW8AAAD//wMAUEsDBBQABgAIAAAAIQAbpX833wAAAAsBAAAPAAAAZHJzL2Rvd25y&#10;ZXYueG1sTI/BTsMwDIbvSHuHyEjctmTdmNrSdJpAXEGMgcQta7y2onGqJlvL2+Od4GbLn35/f7Gd&#10;XCcuOITWk4blQoFAqrxtqdZweH+epyBCNGRN5wk1/GCAbTm7KUxu/UhveNnHWnAIhdxoaGLscylD&#10;1aAzYeF7JL6d/OBM5HWopR3MyOGuk4lSG+lMS/yhMT0+Nlh9789Ow8fL6etzrV7rJ3ffj35Sklwm&#10;tb67nXYPICJO8Q+Gqz6rQ8lOR38mG0SnIcmWa0Y1zNMExBVQK5WBOPK0SlOQZSH/dyh/AQAA//8D&#10;AFBLAQItABQABgAIAAAAIQC2gziS/gAAAOEBAAATAAAAAAAAAAAAAAAAAAAAAABbQ29udGVudF9U&#10;eXBlc10ueG1sUEsBAi0AFAAGAAgAAAAhADj9If/WAAAAlAEAAAsAAAAAAAAAAAAAAAAALwEAAF9y&#10;ZWxzLy5yZWxzUEsBAi0AFAAGAAgAAAAhAAVgDMvzAQAAxgMAAA4AAAAAAAAAAAAAAAAALgIAAGRy&#10;cy9lMm9Eb2MueG1sUEsBAi0AFAAGAAgAAAAhABulfzffAAAACwEAAA8AAAAAAAAAAAAAAAAATQQA&#10;AGRycy9kb3ducmV2LnhtbFBLBQYAAAAABAAEAPMAAABZBQAAAAA=&#10;" filled="f" stroked="f">
              <v:textbox>
                <w:txbxContent>
                  <w:p w14:paraId="5E4EC290" w14:textId="59FB7648" w:rsidR="000921D7" w:rsidRPr="00EA1E2E" w:rsidRDefault="00EC3EB7" w:rsidP="00316330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sz w:val="31"/>
                        <w:szCs w:val="31"/>
                      </w:rPr>
                    </w:pPr>
                    <w:r>
                      <w:rPr>
                        <w:sz w:val="31"/>
                        <w:szCs w:val="31"/>
                      </w:rPr>
                      <w:t>RELATÓRIO QUINZENAL DE PROGRESSO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576E1BB7" id="Group 3990" o:spid="_x0000_s1026" style="width:84pt;height:82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RWe8oQAAIXnAgAOAAAAZHJzL2Uyb0RvYy54bWzsnW1vHMmRoL8fcP9B0Pezul66unvg8QK7&#10;e/aXxZ0Be38Ah6JGAihRIOmZ8f76eyIjIjOjqprM4o4pD66/qNSsrHyJjIz3iPz9v/zy+fbNTzf3&#10;D5/uvnz/tvvd7u2bmy/Xd+8/ffnx+7f/+dc//q/j2zcPj1df3l/d3n25+f7t328e3v7LH/7n//j9&#10;z1+/u+nvPt7dvr+5f0MnXx6++/nr928/Pj5+/e7du4frjzefrx5+d/f15gsvP9zdf7565Of9j+/e&#10;31/9TO+fb9/1u9307ue7+/df7++ubx4e+Ou/68u3f0j9f/hwc/34fz98eLh5fHP7/Vvm9pj+vU//&#10;/iD/vvvD76+++/H+6uvHT9c2jasXzOLz1acvDJq7+verx6s3f7v/tOjq86fr+7uHuw+Pv7u++/zu&#10;7sOHT9c3aQ2sptvNVvOn+7u/fU1r+fG7n3/8msEEaGdwenG31//npz/fv/n0/vu3w+kEgL5cfWaX&#10;0sBv0l8A0M9ff/yOdn+6//qXr3++tz/8qL9kzb98uP8sT1bz5pcE2r9n0N788vjmmj92u2k67hjg&#10;mnfdbjwc9gb864/s0OK764//27/sDsNx6uzL7rjr+0G27Z0P/E7ml6fz81cQ6aHA6uG/B6u/fLz6&#10;epO24EFgYLDqdqC1gio1eCN/SIBJrTKYHr57AGKtMNp30zRMutDxcDr1CUJ5nVffXf/t4fFPN3cJ&#10;2Fc//cfDI0OCcu/9f1cf/X/Xv3zx/95zBp7E/q9Xj/KddCX/ffPz9299Jh+/f2sTkbef7366+etd&#10;avcoG9aPx/64f/uGHR0Gn2tpdP23Hz5d/+vNf4VP9vtuHNIntv1ftaup73pgKsiRdpe52Ivj6QhM&#10;ZIz9ZPsee779EkY4dN2okxoPPilvEj+0EQ7jaa8f7E8HGSGPfThOg07qtO/Dm2M/jjbdfp8+Ypti&#10;7/GXjXWcDpOupptmCz2BQ2NaaN/N5nHaj7teXx1O4yoQVkc7nQ7gkO7PqasXMOzGnS1t7MawFcPu&#10;2Pen9NV40q+a1jZ0h+ORY8pOTcdDHK0/9Aft8jT0AZLDME2HQ/qq63u+B/5tw+2H06h9dofDMS7h&#10;sBv3+q7fwyTCyo9Tv9MBhwH4tA94Ohwm3aBxBxrXnY6742RYynnRVTgWjR07q7uwn3oIWesKx17w&#10;TwE69KynQs1xmHrD8gP7lYhPHnAcu05XfzieuvSuCaTjnkOoMz2yYQnRcqf7kyCs7K78J05mmkY2&#10;XN51uz1I077Ew7gDxdKX3f4w7MMaj4KJ+rKfxlPAm/E4Maq+HA4H1tsM1tNAZ/rlfjc72Ex+9AlN&#10;46SHzWGw59DYhoDrp0zy4tmLv/Tc73dT70s57qcuYOt+d+x6OwKnfoiozAzBbp0tHKFPEGrazX3X&#10;dQela/1uPB7CKdh3EBkFfM+e7QPN3XeDH5G+m7YcSr48jkap+l2vuJfBB+WH6ctm9/3YTQFpYQvH&#10;va5TyEDXTlP3HSu1MYcdMmGNQ7zsQdY0JpTnNAMCyKo43Q/jsIHW0e1h1C3rh+l0CngL89ztDLbD&#10;aX+arXNyRtePPTBaxVvnV4Y9bIJxqH4cdpPjgLdaxbgO1mVQUTZdUQ9n77IT+2F2ssJL6MA6v/Gx&#10;8wyT5EKH42HaT7573sqfK62Pwnz17Horf3rrDGuhrQprToC38qe3Hg6ds/9KhPJW/tTWtD04r6sF&#10;Lm/lT2s9nfaIFIJMMpPM972VP701JCLPRASlp1Y5TEfInfXNGXK88D79mfsurScOWmvf0NEdx6xx&#10;Jog2A8CMrdewjdlPxvs5D8j68o2fe1jV0c9gN+0jkR84+DujxqfjYQNNHQYIhrGHTI3zmH3XHfVo&#10;d9BxJSf+sj+dYP0J1t0e5EoUo4mm9idEM+t230+RJfWybSbc7YFy4J/9AQ6g2NBx4JQat405ARf/&#10;ErkziqjTsM/dolMFHsn2OQfoxoNJCW1jInqYeAhd7hRjMvh2u/3gQOBABt7RoZ+ZnMB/EYsMeyLW&#10;xF+K0910oGPdFfZHT5ePCb2dTGrrd6dd3E9ofG+7wn92G3hkt98h/acxe3gepKDCW/ZpApOVdxyQ&#10;TuPL43E0cZ1t38A7AChyjXYrZCTwK/bp4Lxjz6majVm9PI1ZDY7QjJSi6hBiB4rafngrf9oelOGh&#10;48fh2dacnrQSFiICTqQU876nk506WbYu7Swd78ZpZ8ICrYsq7H360+eN7Kpb1dAa5ccp7bM9c758&#10;gcfJhUwf3J86icwZOtV+zq7NG04csidBpg3RUjrFzGd6HPanHdLXU5ugPfZQZCUVVY8Ri+ol9fvj&#10;Dlm7OhrWzX4wQpaPqcmxWAbGo7OZ2HH8pcP0ez9JiPXhDDr4kRd7Dmo1hePRzy1amS86dh5/Gabs&#10;Oj/SSL1hUdgNXBgcxqjfofC4tNedM0OsjjbRjwq8YjGo5993rqH2SJNBRgQcBmAExA0aan9CEEij&#10;IdtDvitoDaOJOSLQQ2XrV6fB1obYnzE3rib+UkgiVRokofKq8zkawHf01KB4QJzr0SYkijTH7nSa&#10;FCLgYOw//tLR0IR1NJZ2GEKX3e6AUCjrhuWfZns6wEn0HQxYYdI0HmfY9GtElt0xMl22Tjeo249g&#10;Zr2+fjoYqoBNBzXxNA04oBEZU+1hLaFTNs8FC7gHvLfavn2PiqErBLUVbZsGhL66TYbFhrOFLAoY&#10;BaJgbVRWDwfRCOTVActNu+R0grkqmk0IfOEkYA3emciA2DQG2REp7uDWPNptkCYGhATdeUxMMxll&#10;RDq0ow46hoPCju79YHaF4keUjL+MsKD2mADfcRzCHmGgcmsblHwmZRzRsVQcOIkljK1t2j4EUQBi&#10;OxENQBxwt9WAn2EmfQch1dE4Ku2jocqLVif7PkBBagTEHL9z/Xuv+qzTAaSxETkuHc3TGevtGiz7&#10;oeMc6XdwhDAa6qrJBd3MhMDxRkhMX5m1owmQYLjraYjoYSy4ANgv0zdTcl7YmuU7ruT69u7hRjdT&#10;rOppV7OlPU2s2PIf7m4/vf/jp9tbUZoe7n/84d9u79/8dIXLCsNpkdtDs9svYqhndtdXuM0+3F49&#10;Jv/TlzvpJ9GHz58eca3dfvoMYUQsVsMII99+kWFuknNMnQR4UNxTIf/74e7935OfJ/0dZ4q4gF7F&#10;qwIhi16VRJZkcHwvz3tVRCMz1rnHm6UYx1LNkzT2O2F14oFCec/MwN1Xr+ZdsXngXNFpyHYUt4lx&#10;V50rU3UaW1pEsdN6o2V3Qq4zAuJt/Km9ovaaso0yqlQ4IYQ6UCIC2xecdiOV4zjTPcW9kE4HYkO0&#10;IPZH1LD0CnMVJuVWotYfnPgOmNQj0z3sTJYaMJcGCQbktleYzNW80Hbyy3dyzMLRzxPBUqpSej77&#10;eW370ZyYbaNlcGG2iBxQSKoCeUK5Day47Fgts8edintc8GHas6wn8aG0rQ+E9xdHcQwSx4CQxPxF&#10;Bsz+YDYgxLCIKh1GPlW5jrtBUaUJZl0W3w7wxiATHbGMp3mIjSOgA+KaEm1sTQj7rbgnXqTU4R6O&#10;HFBPe8NQFUUh4ww95ojmQfQbjM3xvOSxewxpwSCQFwPKZAU7bkz8pduUoYPmEtG3gPR4Qv5LnEK/&#10;KZu0x7TWvCSsTLbt3UHNII4QA/qE4kpYUkG6M4ThwjnPh4SciUcQMSVwTkXVZs6JPwucVPRf4ZxH&#10;CCyH45tzTpvH05xT/K1pJY5ehXOuHRXkSazOQtEClqqvNomuovxX52RC9DZbEwEbzecEz7953HAr&#10;hg4PWExNuYXpBSp3gISZvrw/ZYklLiP+0rOM59g1HJzPQYLGQGuOU8QlVQH8wBp4AcUwHLJ7I/bv&#10;zEHHwXwOJRMo1V94m/ilf+GOaxTXqC5Adswwh5s8KhkSNaLo2Q9isW0l6jhz3b4L4QtwIELAqBOR&#10;V1EnU4OurCq/amJXuBDdujTvEp+zT2Q3s/kWzR/3QXZvRdjFXwpJNFeLnMC0NJMadjssMmkB8z3G&#10;uGCmIJylatVrWlslmg1TFF+S2K1I4J54x6jyauwnNc20jSaSfOoSGSvuW5mIeCqDJaGsbY90mwS6&#10;ptGGDC68Niqu+gIKkBHNImsu+0ZYB6jUipMFFSZMRAEnCwJNe9FkKqpTcDK/alrbyJJUlc7f+dow&#10;0ZrhDK9gpDs48s2Yge9sg9xRjjDkSk2XPtqeFRmHwT8eCGChImzpGZuZ0xTF/UKp6i+8zdppKWQP&#10;gER7K7zPgnc4pBHqhf6K77ddzgNmZs07jBOW6mojsfoLL4W4QKQj/hIEt1NqehTnUzNG7fH1m3g9&#10;DtEWRDdmgVnI6ykwKU0kv2rCqGHAqRS/8z3u95OZ8peW2NNoll9UANwEradFEFE5ICqAOrp9NFyU&#10;qmSiAkSKJDw9zRCcz+ESESviL8WqZD+VnUEFwOBabZoKCJyKeEz0z5hnX6ICRO9xHhuSCcuvxs6L&#10;QQXY4A3I0MHeGk3GEt6j6LLwpOZN2puy04QRZds7Nreee8GVSMwWMlrcjovx7Imo8HMqAKckqgAJ&#10;i5pVgGKhX7OdET6A1+XbawA2jyc1AIgh0qOc4zYNYC+Ok9Leycv+eIKWJiGKEJYaqyFyFqlw2G0I&#10;6CQY12wWxLcRsFCdcUwYNoUOQAfmiN/KwkcR16Cua4TTGZ+J2B3HWCeOj8DFIG8TT5p/gbqjX2Dk&#10;CzMrwMHQ3wVxi0AGj48gLtItTbH/+EtHwyeAkCWA7Y4Ek9ZwwIBngmuHlS9MRPwV/pW9aiJOwyQh&#10;xzravMthsrg6ROnoVGSpMOD0lTgqV6G+trae0BVljhKBFMCFHdH9s8RhhD2uXo2yd2t7vDpa6RL3&#10;U3Bk9ch2ugBAqjzQEXtINriE2CfxQreOVsyU2kOFv0UWHmDYwRyHJgmnk9FyhM1i3xw3DRsJZFDh&#10;n3jRpjiFopLjlCTIpJoZWSdmpR5wogYQFb0bDr7Bc1pO5MhoYY+NPIkIAQKFiVSv5LQ3Q718ByLr&#10;bvlGEmppshGRQvjgqmWDzubdxV+brcARh+IvhT3BZuZeI1EhxmAhS5mFVAJywrHdg2smuBLa2247&#10;LOqCyORhAYg6Fl+VpVNfNvYYs/fnVwuMWlsbEDHvUP7Ou8S9aXHLnKi4b+JmVGxET1CzWtNoWWzD&#10;JRF1ys5jUKYJl2+9ayZmEu/nnCuuI54TtZLIyQINmuh8T7KFjjERMx2OKUHXduhA6ahx48Ox2DtC&#10;Ic7EA8d5Ki6RFGR0nlj9KNNiQuAsytQJCInwxmBtaJZftcGb4UzRnXdZTD2SbBIgTnSjxTLCClQr&#10;bRoNQBhVI/ooRiZVurME0Nb7W8xYmFA2OPtLl3s5oHWXBHbaQSdyYfYKt69p3GiF63R+jlEevSKE&#10;Nx1xoOFt1vYYHufh1ieRbioSBLO1NJQRESbAAd6uu6+RGHzUBHTSL4wvoM0Hukv/zmOOURUscVZn&#10;pae1deUOJdw0DDUI8RbMxVSh4pgTEeJhdHqEWCgPbFoVKSi6S0eJ8q8BiD1UqepehO/6DcknBglU&#10;UnnTNBJheYa0kqdTdwjXJvBOVhX0tKUkHWF10dNeoKeBqFFPS1vbrKcZj4A9KpMo8Q2EZon5OWXY&#10;EhSXI2xfPcDBJoKSRvyMzGMtwkHX4Xyu+Gic2igPsa4cMStqdK5d3x2y6dfb+FP7LDF6W9piGkTG&#10;0aPm/fnT5pplri1tJ5J7XBr0/vw5n++WtkcUeicN3p8/57Dd0ta29ClA6NY2N3Qc8NldqMoLqAqM&#10;IlKVhKvNVAXWSsi9SmQEXagRvpCWAdc+uyqkBVkkR1W8OmWxeUBZdBprhMXaVCTjHHEpLbs9mtyT&#10;h5tkDHMTE62t3LgiRpEt6vGSmGs7CR567JIChgAPg0a5CEqpJCfYVxi8fU6x//jLiEQOS0IkixI1&#10;QVFmriLEA9m6EiQwKWWPJVYzg0DsP/6y0fDmmJlDYtRDl1iMzPeIdytIhMSc+StcPhvWVr47GvI5&#10;JPsJY0ZCW2wS82W7uocTT+0tbVJSDtQigCVmAKOAW6gr8WnRrT7sR1Mk8qvFaE7gDD/0TIGnA/kG&#10;Dg1v48952xHlNwkMFfbN20o4t8hyI7qCK+PeZm03h3HCryFfEG4UfQVE4ppinM99Bn1Gq/xqseK1&#10;0aS8gY3mpMS7xNdoxhrx3wa0Kk4LnHWqnzaNRgCASsr44aLbj4x2AxMqTAK/TyOL+Jh5FRxNQ+UE&#10;EmRpdQh5h3qgh56O66Oif5aYr3Qomwaxb4jfDAcZm1TaQFIgoo2I8GbVIUiTztlfcVviL0W4rGpR&#10;ESCqdaTk6BySr6iiJRnSBH07S49dx186EKUKMB0n3CPfvoYOmSNmriGLOuICsb0GB4umbwKdZAka&#10;LNBV66GKXYS8+KgYkdyiyHo8k33gB2t+UB0E/v4i1bxAquHoRqkmbc4GqYaEXT3+OLUwleime0D4&#10;AClhc0Wq4RBmu+XrSzU6D6QancaqVKNtmKoj1lmpJrfsjkbyOB6Ohv5UdMUR4SFXpAO1GHwqiQEv&#10;ciCbFXsfCSgMB2zElpFOeQ3oSA/izOx8Uz5hzu3iV7oOJ39YayLbkJOthBFJJ0yJiGSlO3A4hDHV&#10;Z2Lf8ZeOlBPRgFxYPSYtE4mIJwzBAx1OcV18MoiujRTXbnhZ7bW/vxCRFxAR5MNIRBITbiYiRGD2&#10;Fmi35hm3cOZvHhtr83jSM66HaklAVhH9YC6dwCmJy3Tz5yzaG8ePG6I3hY9nvWUej07mplmJF0Hs&#10;CFgW1bQtLJ4yWp7cNw+0L1Hpi+j88mpbpE/5bpE7UCayyDYoa9uWv1DAtciIKOk4izSKsmsbMzMy&#10;HiySPUi+Uylr4WVT9Mt/XghtTuWU0mrr55NYvHgSLbNO6T2tIba4pRJLyB+4mJ41gklqNNT8K5nm&#10;RUg9n4WzNhQZmoiT6bt5Yg9ytUV8LNKBSorGtgwjNB3znC2SlnBGW4gjftXoaK1ebcqeKt8tErLK&#10;RBZpXGVt2zLDCrgWyWYFyHiMY1xF3rY63S1uVPylmJfxIGXS1niQcQdLShR+HAvziybsfj5lL5Ls&#10;jNeXHJmtOTL47oFlLQikvyCNtUsC4j5WIykhTAv/C6Gm4q/79v4Xm8iv4X+xrlZEUUdFPTKlXbPZ&#10;v7mhyys6IufqklA9rxR8LiYU3afGeKur14zwFEeTOi7KwCjSYGqN68/UmRTtURHewyDYn1dXoG0i&#10;CeHTPNY06EhJz2nPJagmol3RoB3hJUVJINNRY+FpR1vJgllru8aBeirumN5KbHswi0m9D7VIoeqG&#10;KKwSn0fSTzKULHjQ2lhFcJwHkFDKzRJEkhpd2fqIpbPQBK/CsBgq0gfbIcB1wCmiKrC38KcCtrSs&#10;Wam3WV0AQStu15txZcrLmVKSg+dd2JOQGP2KylUboldLNBTmyRjWUsVcIrsHvYlCSSaA9aR/ObrE&#10;1cRfjmaJpwA3RI9YvhJVxsL4CYyN4mp5hWn7TMzw6mi5S8pvzeLDlLkxEbxLMZirrI2CUBsgWcBF&#10;8PPMAp9DzkD2aLcp+0ZG1oZs/4IKExMOphv8gIZAeBai4apgY37VjOlIn/kYOv76U3dXShjrMafS&#10;rQYJ0ru3WduhkjyGhhJjpwk8RrIXisQRiwZzajObwRw03BDDSM0ez1UiaDsYxguFIupkVqohJ+8R&#10;35ijyOJqfI2O5e6GrL/wNv6ct4X7WOhdBbTYWGl+c8M5ZbqY215gbkMiiDJH0qSbZQ6Jcgafzskc&#10;5Bx4JAKhh7mO5quLHDYPMbelafx3JA4n8XP0i7hcRGxCRzWiv8L7eLz8qHjPWiGzYuAVzcb+EASM&#10;lWzYBclbG01ov7riqQAbwzPFoapHkUgInNPVRAZIhJlI/FXTaFU+rH/nnB0jgEVHkryqHCK/IqTC&#10;olwoD9Qe71BSZSUNPzhxtWaZoCs1SqNAhsfVoitgwprN0rQ2ZAcTFkj/J4S3Ahflc92htSPXc/0V&#10;Np4zHo2IUaWzpzHPcJ0ltrYjVibnr/qY/lTc3OOl0n3f0pYiCouCxLN+JTtAqcdK2zW8JdDZmDDR&#10;BzGWZSSGzlgqiBNkhhGGqFQK4WFDtK/UutMuSTFVUdiRc5C6qGnqmbL5K+p12qryqyZMojKt0dL8&#10;nXeJYMxiBW+pMDarQkuaq54S4qw3hKlT31XnD33SYCIfTJLn01hUW55FHhNXpdvFwXL0itsUfyn6&#10;YG4zgsJhj8EB7oWjln7YMW2v9RJVAYkdRzzS1j4hf3cRCF4gEBBlEwWCxACaBQLJyTef05r/jZJm&#10;kuyd/G/fUiCweTwpEBAAFPGqWCEiLiqSkyemJzShoZ8lEndEAuLgzuoVUncypzNqXlEbjSBBXPvD&#10;0xkMCugvlsxIHZXAhnrc4Bo8Bc1s12bh/RbSc5ql6Q3EIahVg+VFnk0Cp3FDkhU3pGLiljAOQ4hR&#10;LMhpewUIoRGz9A5FJ3lF9GLC1AUUnRroLpXOMo3lC2/jTyNb6DkeTlSEV2/jz3nbA/p8ImXn+8VX&#10;agR2pe0abklcl87kQK5/IJRIbyaSkSylZZwd9w4erCUa83rQRFyEItYRDHNQ+nt/6mINoakfMye5&#10;sR1hpzprshOz8u9N1taZzxDtI5c7kZakxwj9P0hSJC0Yj0aA3BA5SvCY1dahtlA8MESHWDAwga+x&#10;xkj1igyDdMyewbjyBYGbORbSoeBPwyIgr0QE5+BCdlqDGFYlBTEnMlbjzbtPeW8N8XO8IMFPOT8X&#10;zWhYzGIJa0Nxh5N9dpIw3krOBWFsEn5Zgg+Fk9Lf2M0li6EiBBS1sFotDCxr7YjaVtvJ2bNGKJPi&#10;DcQxnwHvam2VxMmqiEM8cUwVlHsOEgqi86oN2VdZUFCtumsCy9pY5Vhjp4z2QmrqGjUnST0e6+pV&#10;I9GrvzA9pALY+szy8KPVqc6L5ZQpHmQ/rb86eQockV2ZBsbu4y/F+oypMJzo7s4EBKOVIoQPxQhK&#10;QvObJsTqqBLxNM0yBMxllBxX/KlTXsgG/voic26XOdnZKHPqVjfLnEQeSd1l1eqJKZw5vqRuDiOo&#10;4wvruzPnV7dC2USS4yvNY80MBZ+ztTiePi12FtU8yJ304hkw3KhTE2uJrDck33I7AoX8rMODVaLz&#10;oyj3gyjJpFA7c68YA/kJloJB0RadxuKYrlEEuaDPaAyab5B3SHyx1Ce99qYejRJ7Rrupi9LCmyeE&#10;aJWMUefzF/ksr9yJiTvCIuBJYI810zCkmfqOMKrBTQ4isdrpzLguYkPxCixRSLWC2OQUx2sGSnZ6&#10;jyATQFRQKL9qgnqp55K/8wWUPH/JZQj4VEqGcC+bku+m0YqLB+9kLL5SnJzEL2r+Wp5ItlsiW264&#10;yKekxhBfd859ReaVZnfm0bJnC56fc84ixsZfyh5KXhh4FVFB1DYTIygoF85sscmqNtQqRhRfEua0&#10;mCvBCTecpOhklDAYwzRJDX1sHQ393pJUuN5u5n8jGlPNhFzQF4tlqOwrmExm7pl983OnMCw1XSUZ&#10;yImht1mD+iTJdOm0EBEYL3BB5DWTHJWCoiWWKzntlte6OmHsP/4yqQVbssrqapmtCFEp6EqF9IhR&#10;SOlmyNv7RSxNpwXJytgCqZ8xlh2C6C4YamcE3QhTIUaCZH1Av15XAdfWdkTzV/pLeGr0jRsTYyMp&#10;OnvuFcOqJbxpbaVLCurG0wJnsSIIJ0TrYDpkry10lTtcNyRLlR2gfqNU66o3LpWdEHgh0u88gkb3&#10;uxTb6VDSshQRwRd/2YeieqRNIDZdymJVA+JJtxw6eKd16sSnkPHyrgmeJSi5fOidlqqrMpno3Sm5&#10;fqwQBVwm2jSgXOppKyQSJiaGcSOqnkkMFbO4AanfmuBy4g6b9tFytY8TpTuCm9vDOrFgRJlH5Z1s&#10;O1ksyqmKbhikHrO3YEH9hbdZ2+ISwsHlhpE9lvoF1OyJjKfk83C6lbsvZrY2GiHRZj/ihuo5e/Sc&#10;V7KJ4u4Wtx6x+xtkEKnzrDSE2w4i9paipFgco72G6CRsMQLD/KppbaXAd/7OUZfKKxYxTXp7rPLN&#10;Dc8W+gAt0WU3jYYT0K86YLiAS1WVLDA4mDu0uLCsjfr/G7JBcacax8j77WubqGPljiZEhppEFBlV&#10;iLnnV0W8iL+M7OQuuXA7Oo3LREjFipFDRYjFlqbiSRskQXvdb6xxM0mV3BNdGxJbtFEV8gcX3nAC&#10;sAtYkvyEaTPkb1GSzww4SD7RZkDettnBiQzOZoAIOz/lCsMiWVFMK3M0bxO/NNqBeVapDckHUTqi&#10;ALaZdDAQq33Bt5/oWpNciAHQLPY2qHtaHKuO3FHKp6XjRz05RRofK188hxVfrelNQ+UOtaR3xcOQ&#10;50xHIXwtih9ufOO2NBU+m4Yq6QPgexSRS845gUzhvGqpeTmUpPa3SzqlvCJiVdBdCdAyRTNw7MKV&#10;XSSNaHAxAL3AAAR/CU5HjUNrNgBJFVZz/a85HeVaQ6TZ5HREq3DkeHX7j81DnI5pGqvmH2QYVQ8d&#10;vYr5x+mOUhrrLSG8SWrewJ/zhijM2SXnbfw5J3hUN1dBjiPrbSKm2xekFqklFotTDJEowc9wBOWT&#10;mQjlAoYYk5Q5LUiDj6rjSKi3ElauhnimZlQBzZa2xI884/cq9Uu2tYW5zXZoDZKld0KKZtVR8kWV&#10;hGZFGayEdqJQZn9c7D/+MnjCMZRDUO0x+odKfTlkj6gsVwyRS3zdSxj7j/tW9kLMHW579Tb+1DmV&#10;tnpAVP/wNv7UtgjTLroRcOAz8TZxRvZFuZ+KO3qDjJVvYIKMRG6Zr3SS6q1OOWLv8ZeN5XfJEgAW&#10;3fSKwxLpnnrzA6F/3lba1o4DBUCDBFQVp//H30/lxenn+cBIeub5Q5FcN8Wuwa2oXnMAlUjyyI4X&#10;9DJ2e2HHL2DHSOuRHSeprpkdc4GqXwC8yo7hBpkd29XxEP/XZ8c6j8SOZRpr7DgHyS25ccQzO/bZ&#10;EBKQlMxUu71ILCW1codJxCLgqBa/ITQn26UPs0rMpTqUGEeCW2BI9/2IhEwB5VxqKi4j/tJFYQo0&#10;XYKSpFHLIKTf9G6Kb8U6GuUVlwltoADlOwoxR727TAS0ilamKikEnuXcIK4m/tK1cUGt1XPFqzXr&#10;kqufzAZKlETQa4q5h8wvDWhcSC9ro8mCVLg7zqutUdQK0CabAubkwJxyqaajv1kM5mxPF6V84UhC&#10;WNKQaO3v/Vm3m7i0yTHP369NPmdT5w+cd+V4UWK/IsrllG5qCufJxM7jL52YFLw1szU16IJWVuoU&#10;Y7uJIaMduK92BpRo0LLZekn6lO4Kt1RGCbZUtRrTBc6V1lu92nRZVvkOB4ya4RyOBPDYRIhr0UC9&#10;/CqvbcBrs0EOSTZeQSs6jKSnAJkQxRgKn2+jIeBui33LYzIo4zy7xMCrOFBHIWZzKa7mPzdhdnXV&#10;tyOsPxV/FlTbX1+kgRdIA1j2ozSQuEqzNHDkKgILpJXyIKqiVMVKSSnh9Ilyjuab/TivLg1Iagvz&#10;QBrQaaxJA0KklSUsxQFHMcVA641FlbBUb7FG8QiaRfeUcwrRDtQfZdegR3jB3E2+w5iRGDq1wp2G&#10;x+7jL52c6OVKKLnSJYYOQArMbE+GY5wI1S88KbaKuov9x19GzPE8K9BQ9fEFVTT0kCPJfOed3vl9&#10;wTVKxM4dmjqIkRHub3Mw+Ht/1u1gS76B/tqfNmf8l8qMxbgR1dA4DW0Pb1T/lzgl6xXunSXhfg0v&#10;sFqbuVwua21lVYRX6sZh2w5yJA4RNlJQgRTcOcOU+CreoO+3jySXp+kEsZnHoYiUMWef+O+q7Vwe&#10;jwirC/XdTH2pejKzjaa/APRm+ktNPrnDNNEWRAf3lnhZCCsRmIyjVR7Yq9Nfm4doY2kaa/RXV+FH&#10;95xh1HoC472lH25/6qEt7Z5PatORW9vFcZFpLjVQGmugCAuOwkayHTUjeyVsoCNKgFOiT47sBKrL&#10;JWiC7HDMnFL66shu8wDZdRovR3b87lbkiHi4uXU1kl/D+p1fKTxasQnnuTBF4xRUHQsObylJZyQf&#10;W0C79oGX0yr44VyLepxcFuZcxC5R83lI+IoJDNw44ypsXEv8ZUz4KNqb0DkK4cT4AIM3r4iCiGWd&#10;yyuSftEf11hxpBvVFxUOeRt/6px0PjWu+Xt/1u2Ie8xJTP7en9qusNi1tmtQqb7YzTNn0DfNdQNO&#10;2FGxcbCV26tJMkzWoLI6mmhyugdkLQQHLfE/Zk/Bxh5NLaQsq1iDgUQjehZ64Npg1MDVsUQ0DdMn&#10;Edvf7GLpbbm1R1CkI3NsXRqKANcNxHGmoQTP2FIi4b/67iLxbJZ4yFWZs4AkODezAEmIk2u3ZJdX&#10;zc8kkOP4Um+wBHMrbr8+D9B5JPOzTGONB5QAK8esc0IPLbOJ2VbkiOxPPdlVQ26a9G69jT+1bfH2&#10;5VSf6gCsHclyE+eivCObYleKw6nmgXAHIwDb6kyiHRp/WZSuLFW8MLMhVSQxQFdVXmFly0H/cTXx&#10;1+K7eVnOMpFFMc9SznVbfdACrkXJ0QJkjAax3ljZsfO1T+MeF3zAOpNt2d7Gn3PcocLBMxlSBXXr&#10;ErLe3xp8SbgzFM5fuEggkX9q6VgUsC2Oxo01cfO92osyu9n8uajNW3mD7WqTJkaVPbKL+sHKXhYV&#10;h01seNlV5fFs5bHxwhBAUZ2DvJhtZZkzdBaFnsutH7+aN9i3feENzrgSllSQzglbRLQLP34BP8YM&#10;FFWyZGJr5sfYo7wumbBj9xK6SkZMJiF+yo4pE+TWtldnxzYPYcdpGqvsmExxjZlx9CrsOCKa0ct8&#10;LW7EUkKztRutiOVUDqUFkTkpMFtiYdP1kPIVUe/hfEvOWOrODH8+ji2VLxjQhIU4fSfTuozSngiv&#10;plpWpUoPIc/RS1cqMIlragaXwRPoSJdzTIgzi78MzCTiq7wH/sQE4lL4BwlmpviR7aUaaH7VRMxD&#10;KlzskgwO30DyxYL2w6VRdrVRT92AdaivrU0yVAwnKPIYzK2l9BexuZHoF6GDTLQzYVproyGZWYi9&#10;httU3KIUNMM9rffTOj5VrzC5uBEi9h8xqnyhh01FcG/jT91d5YWt7UhE8bPp3fhTuyuixJamSFOu&#10;BHt3/rRuSTDTmVJpdtE2wsK+yCGQ5BrFQIdStZT8joQrDmpopenlXErQfkIGHCOm9+JIrokEJe9N&#10;9I5HcUHp4hIujPQFjBSjVmSkaWvbGSluK4u0x72e4yKckdrZTY5U6sv4KXh1RmrzgJH2aRprjLQb&#10;9pAQ4Vk+zacZKVmBtvKApVVc1ezOZU2XlgGEJq/yuIjQc+JALZlAbAtlJFEoOGjLG0wXZwyIq2Nl&#10;WktmZsziqmgU9V0CASgLI8gi3y0Y+4+/bGU5BI2MipikX4CrG1YR/bJP+VUTj0TOMyugY6ITMBLj&#10;VZFbTCNfYrdtYWgh6qdEmIigcnJMbk1N8ezPnKV2vNBvUiBWgI4NPUeWvJRNyJdBQ4xTwL0MzYD8&#10;ZW/8DMV9v5DoF5BoiFIk0SleoZlEkzNBAqNSNlF2nIY4jRZjCzKn2R6zteXVabTNQ22PTGONRivO&#10;O24V+jyTe4gANVsryG6E1ptEhHSxR8rhCmXGeRIOJoqgl4BDzQg0lrAbr5+xMy2niQ4hLVleUL7J&#10;zgmRgUA4BAljgcaWVyTPbQld1d2lSyokaBZfHi1PBBOQMgl/VdYmZehdyoygi78UkAVcMJKYJYf4&#10;bzDGthXrDxAUbPuFueyMHuLbp+MoHmCSy+jq7/1Zt6PMi5YgYH/8vT+1nSh9sv2YG7MHxlusr9PW&#10;kj9wyHGbsEXDEFcUQp0RrZXLIItrqa4mdEF58Ui1FPNc03ryQtQpSR5IVH8we1mZOyy8uYZ8XEr8&#10;ZYAY/b4pjMYR30nI8UoWxCWHo1C9IhjIT1zsP/6y0XKXGMQ9CG8+EdQLJ1n2Kq9NdJJ0XNsgmcEF&#10;bObF0hzIuAgio8vbBpYqjJsGy3iAPBi1G5yYpvZQhiOcccdC0ojORLg6TiogFGdxNGaHgb/3Z93O&#10;t8XfXXjxdl4sadSBF6ti386Lcdlih0q05rdvePRqCo5ZhR+vHXai1TuVilN7J5gjtnv989zwCG1N&#10;gII7NCtLxGh67src8AgjVBofU6qLIfEfZ3iU9EhhLyuGR/i6vXoNw6OH7WbrYt4FMvBNO3KbZBOZ&#10;k1rppjv5d95lqfiC6jA3PFJn2fb2VzI8UljCwlBXDI9e+vxXNDz6dSMrhsf8qtnw6F+0GhRb2zVY&#10;E72qzJamK8ZEZyrKcIoptd3wmK+rWhoeqZylJ3dueCS3W0/PRsOjCJlyHiU7p1bDzxoe55Qu0rcL&#10;J30BJ4VqRE6aiHwzJzVf1ZFicmaXyPqs5v+pPgsRMt7x+vqsziPpszKNNX1W8tcUt5c8NB6pkoL4&#10;bKZRaVqnMHl3/tST+nTbiOb6BZH3FuGWey8UP2u22CODhlB8BNvSt8q9U4uEsNrVhE+zPseloNi2&#10;zLRyp80i2a1YVFFVoo2gvCKrdIOuVX03T+QrE6FSv3qvHMjVnWebMgoLuBZJiiQmsltJ/52nNpZ9&#10;I1tS6xO0yQUUNDQ9eJ5/WRBokbRZsDG/Wox2Dn/rL7yNP+e4ThpqvkzH2/jTsJx4JgUJCa6Zhnib&#10;tXMh1Z9UEspf5C0jiVK9uij+0RcskTBKALZl7XIhmZV0Il8pKqxSFDdt5iJ7mHswVPMk33FDPrJk&#10;h6YO0Vji7HXmi5xo/fO2FGv9hozt6FvMYy/TvIn2Uia+KXEccOm+kooeHeVUayMZVU7BPH+dIo9m&#10;BNyUEM+tduZeT6uoDDeE+FlSbVCFltwgItpFzniBnAGSRDkjiQvNcoZcw6Ay5mFN1tCTrbKGBK6z&#10;yVCs15c1dB5J1pBprMka5SLKZ2WNTK9UbWNFTvn8aRQ1N8S2mYvXeRt/OkX1yyV/7SpOGtmQiW0O&#10;YSCX6kyYSZwZVZzM0iCmOa8L4238OV/xlrbbKjNtqfhE7rLhnM8zkgyddV3FaX5DT44RkSpOqbMC&#10;SdfJpIqTjxP7j79sNC6lMHECUTHYwEvF66erOJ2x+Pga53sBP8umWW/jz3lbqjjlc+pt/KltQxWn&#10;XDzc26ytuASZUtAguj1yZOpvs4pTzI0OcbsBV34Lcbte1QZKFZESaVttX4EbL+ll3PoLN34BN0Yy&#10;jdw47UQzN0ZBMLUCF6LUrUlCVdb869vkKQOfOP23YcfpWnvYMV4tmccaP0bBMFfh8/w4dYdk6i2d&#10;GPnTiZy3s2FVGvFG/jQqR/KjYv2mxsQKPONzhQCapX2tbTxDNhVuK1XJGwUj1loveo6kUMV3uaIK&#10;wTTQH+ODcYD4S4ejzIEtHP4WawPlsrHUtbDaV84NM+2jrIEpKc/opqrSAF259eSprdCGJ9Lg3Znp&#10;W+VPnThJQ2q3xF2vAcyVZLa2UgBjQd1cXYLGkU6LwZzC6qo/YUymAnH9Ktf1OW5KfUQYNK2G2ztn&#10;3lxUSF3lgRoOgXOU2kNy6bcDKq4m/rIF5C65eyUGNpSThUgTNdaqHhMXmru8HvuPv+bg4h7eGBhX&#10;ahZxV0P0wudSU3J3mO9t7D7usMKI23cXJoe1dtRqV59ZhQaxHT4l1fglZsQn4E3iRHSdUuo86cBa&#10;g7jCimxWwLAT5cQTtXT0GwqLbNhAYgVVTFRPUTUW8dJGELh2MYYhF+qC5ywbceJSfIG2dZnO1l94&#10;G3/O2/o6/P2F27+A22M2itw+oWAzt++oQGTsXi7G1LsHQ5UmCdtJwcVeq+dbcHsCw2QecHutDLTK&#10;7Cn/pgfLEas4yx3FFAWtNzFDZZ3LW0Q0t/aUP1Tz3LJK097CqtaqNDnz52JWn1LsPv7SwXpSbcx8&#10;tqzSJFVqk5d7pUqTWRAR3/iek75gnWujdfhFFWio8lETIQfP3vjOO5/2qpa6F2tDOTR1SUpyyfLU&#10;bJWzpFTbUdXbmYZ340/tDlA7W22s0mTVuxZVmlxdWVRpEnuvmim3VGnKOvmySpOVQFip0mQp6xur&#10;NIkRRSa4rNIk19vLGyyjMyFgfjwiPlyo7wuoL5sQqW8SAF9CfTF95ivPXNki+UGs20J9iYvTgM5v&#10;Q33TPKC+Oo016qtn18ncOcqLoResTBTMeE1FDCI+GjXMRWgpWxPcnZStsaPD7daJ6Tl54t5rG0SI&#10;crtRbZCLkPTscCdECBukXqxFlhIEGhMbCX+2EmxQXhVbmygv5jRTNaRsTdAObN/leFOrJ+gU5ZWU&#10;rXFxM0IuUsvqiwqHvI0/a0Jd45q/92fdDvNsjlv29/40Sk1ks+qBa23jrBdfLPQKivwZ7nDtZ8I0&#10;33FUDqmXBsAww3Ip5RpLWh2tZFkSIRcsVqIL69QpW4N7ohKdcSMqmlC2ZkOdolzLgGjSWMs/3ZyT&#10;aPZpVnyRNFBFSH+xQK0IcG8t1VQUCP7en/UG+mn1dxcW8AIWAJJEFpAg38wCMNeL2UB2f937le6M&#10;N+9X9kR8A+9Xmod6v5jGGgtYWnPPsQG58EEPVyZhjoP+VDwtDb/lHSav6/1y0LR4v7ztxfv1nSLM&#10;r+z9cvjKHSaJD1fiyjlM3XiHSTahe3+rjKpUrbl4v8Q/0crh8w0vr1G1xtXJbuH98jS2ILUs6WXc&#10;+gs7fgE7RjKL7DgpDc3sGGHPc4fW3F+nVKkxaWTBpfPq/Ngm8rT7q00ns64QQObyoFMkJa2lXU/i&#10;oR9Bb+NPbUsYm5c92dA2gNQ79KfR9xQ+kmRldfs9JeUqB01qwbOzUFg9v7IIU5/c5ai+4KjO62Jo&#10;WmrzUR3E3qta3xnTtaQp/TOYrmUez5iuJYlaENWP4DnJGdO1JV81m64t4nJpuuYmN1Uu1y4YUNMv&#10;l/xtMl1j3tEul6ZrukqvVi8YUJ/rZtO1XWS/NF3jeNTBFqZrg8Zm07Vm454V/3Q4nJFubnLK4E8l&#10;X5R1Vyi4KbrqMDJ/J3emG3p7t3iQ8KqQXpiuJZQ6aZMbLxgwB8fSdG2exxXTtTmONpquuQ04TXBp&#10;upaqnIm0L0zX8+MRYXWhvi+gvmxCFJSSjesl1FdM12pvqh2HYnl107XaMMH1V5eTqNom81DTNdNY&#10;s1u0UV6puG5k6pAz4v10R3zUs8sVicaeCGlPRiE/vFJx3fxLZLPUpkUKsNsgmK5zXY3Ye/xldAKx&#10;1SjvOM7TgtzOLLe+JLHN5wGpsLtVobxZv439x182GhXXdf6YrmM4hsEbTobpWhN18mi6FbzCdJ0j&#10;JWL/Dk8bp3zBVXRP69+6icymqZ1UUX+GUu+d5qy1jbPW2UqUjXJNwrdi+IaE7RjuHC3uxKHSUXHd&#10;XhFJ41J17D/+stFIDbPvxIVfIxGma6u1gTYTM7GpuK5ogun6TMW+tcGouK5jYbqOtnCSx/yNVKir&#10;rOTihU7EnIHcGB37jputG4iZTy9vqBjjWjuXk/zdhQVsZwESLhZYgIaGNbMAbpMSqpGEjdXEjUvB&#10;dTsB/+CC67G+c6kgThAZdVDqMwlPUcL9+gXX12lApAhK2qpC7b+NgusKZChWXI3TJl2VVJcyGZu0&#10;ujn9OtcWeSBH4Hkbf+Z+Pb1xX6418DZxRvrFr1BwPV+hE/uPv3S0KnFjmrHFkrjRUdG/RtSc60Bt&#10;rDMJRqtj5eu3j0dYYIX5yl1+5YLrIeogBy9LwfUQeZMX81souD43XV8Kruudaz8/fH3zy+fbLw/f&#10;wR+/f/vx8fHrd+/ePVx/vPl89fC7z5+u7+8e7j48/u767vO7uw8fPr2AHaOnRHacsKiZHZNs4Df0&#10;rXmSjxQOhv4kTzKRnk6OX10js3mIJzlNY00jo46eyctOJ4s9bO3cI5+awScceiJbLYM79VeRg4ma&#10;LCq3DueixtfGoaas5TXwfRgKgzhB1Ene3XHNdk16qMVni0EYV+l5wSpWB0PLMp2O8O8wmsEQVapn&#10;1wOxOXLVnwreuEK79UBQZw5KoMsXuiGA6azwjVJkpbW2tCVQqSnOtvROuQQNLXI1ifh3175T8mm1&#10;lyjTro1yLYwjTIRo/GWM83Ak4FW2DCzxG+Ps1Si1NdIrrqwKyhWlJf06VH/VtJvlFna5BSt0OXAP&#10;s02EmYTdxMDt97JSPa89/4arFC3itKcmWOBTlNg3BIEexBBRCpgbxhFCp1aEprWVugyMS4RytTml&#10;TBHOGEVH39Lq1WQ3lC1Gi5havnge+5Tht7aTe1Rl2mcRXy7I1YiVLU0pVfK01YK8aHT3RDZW2q5h&#10;LaW3RG8DazvuNwqwHsg7NnVMSH21C9hizNAzUszHFhp7j7/sGHAsjKiNUaTBdWCR6IEuLel27Pai&#10;pb9ALAA/oliQNr1dLNiRMqSouy4WiJ9AxYJKf/gGYkGah4gFaRprYgEqlKk6TuWfFgu4lNmMUBFL&#10;gYf6DVMR8eqcTOhoCirSItrPCbVLvO7sKV6eTUa6pVeIPTeQ9gPuSzOd7cnAaj6UB7QLy8vAVJYm&#10;6RQV2d3mgQqNu61aGTGGZsKD+p/JD4nEdk/FYiU09RfeJp5rJRcYfL0+4AmmXA+/p0KRLhbQH4J4&#10;RAKNkcCe6yra4YBn0j2K2FADHCBWHg6MNBT2ntghB5G/WjCdtbWJmGhQ9+8c6kQkGNJgVI1xyZS4&#10;ypZYcqmb97i6/WUk1beGZKkxxR7HCrtVSS7qSK2Lfmtrwxdq9VeAYyyaX0wxyC+xBlJ5tbEkl+Sg&#10;JgY2Hqj7VK+tTIQ0T9VQHMhlbXsKGjuvjquJvxQnC7j2JOEGVChA5jq9aEIr+wap0OSCNizJqDBx&#10;uOO+ZQSaUlZtdTYLTuZXTaON+bKW/J2Di3hQ8zARuBjpDoKMuVnl+oJ2SJYjDLmKGk45+IgZmrru&#10;EylUhC3NFxXHnXKaojtWKFX9hbeJX/oXSbNFJGKP47WvhVgi60ZpqdBfTqaCqAnqhaRzuU7c44mU&#10;OaVyjBslsKKKHiFb7axFbnxREexITlrISSnXhinHDBi1Mxk/v2paW6tlMDr2wlWMGwrYBctgTKqp&#10;LYORImVjGjh/xu66hiPZOgdXc1+1Yo9bBkmar2mR/lnod/pzE/iMXY4wi7qrPDYkU/XgfDp2xmKx&#10;DOqRahqnBLWOCHdhqBwnzLxDulSpuLMft4T0lKyVi2Xw7v3f/3zPMXsnwjcGwVezDCJ5RBVgW0kX&#10;VEt304oK4PEBnmZongnNMSnXPby6CmDzUBXgn+l2EtOBf83bSUyWnORu5JpwZyfR6u0kJjdJpQn5&#10;qolYFL/T6u0kOhG5oDZMJNxOsiHJTW4nMRvES28nyZdTRzruEkBNteFuz1TKUZKMWLYI2Yn9+b0Q&#10;tMyygLeI89DxJbQ4CbH5A6fp+VYKyacPwT1Y19TWQ3HvM4tcG0puJ1F1lSCSWRUWrDBqOXzmdpJ2&#10;dOmwCerK/gluJ9GJPHM7yYa1ZXDhGdcd8F0rQJYLzMNRyNt2uZ3k0+2t2GUe7n/84d9u79/8dHUr&#10;BTl60nGNHD3c3X56/0drdvvlzc8S0fzm+urr928/3F49pvC7L3fSIBG9z58eb+7f3H76jDUTI3IV&#10;+SPD3Hz4cHP9+B8Pj85yH77++V557g/fjBVDgiMrTobWZmvcoScK4Lw1LrJiDYiHyn9bVsw0tlrj&#10;nHQqsSwsCNKifMsb+HPRENOdG/m8jT+dAudip8RTpl0AUt5mjZBydXvO1Ccgr+a7l5gZjDEO7wi7&#10;+EthX8C1P6K61JAsQMaqMjNdpcrc4rqAAZ7R3Xz/5vgAm73EzLz5Bev4YMVvuP3tEjNz/a83//XX&#10;O6FOijAZOq+R7om1Rx1xF834G7FjLBkz71j6CyymmSFjwjtYtZi1hE8si3IVh+jGITvx1TmyTQTl&#10;2OaxxpJV23E6XpxjkapaVyzJW/p7fxqV17XPl+6N/KmNdegAI2/gz7phHBnG/fXq8WPSaOU/yHym&#10;3T48/unm7rOsNYiW/z9LoKBjlECTBbAZ4TF/opkmwkW8GNiv3Dsbg8hQM4Snlk72D7w6vlPQR+YB&#10;vus01tAduc9yyRydCsqvii3cnG1JCSNBPJAJ5xvlSEh8RXhzIJwzQYsqmT5M7Dz+srOTai2JrMPl&#10;I0GdlAs1dRKAN3XokyDU0qPLKCUrk2gy8AzYGczrMGiBvdwhwVrKolhEMEWMObLD3yyGiqfWtoP1&#10;HKYckOtN/KlLL017zEpp2Eowj22pPer39lXI5m3WAEtAlOAFE8no6cvtuQLGnMzjKRYdliKtSqGo&#10;rHp0ZSH2H3/pWkotW9JtYmRTMrCnOBx2LSCTeBpVMGB57Q42LvAzIgpWB0+PXD6axGa5+LbCWmt+&#10;zp7vYDSMXBwWf3+JynlBVA5HOFLhREebqTBWRs+DvZjkZ3kTTkH9MuvlheGSvJeO3q9pktczu3ph&#10;uNrdX8skrxP5FU3yDq4XXxh+hvE5AdENU2r0mzPJm2n9n9wkrxj4T2CS96Pw5IXhbuWLLDX+Mgb7&#10;UpO8btvFJH8xyUtgYWTFSXhqZsVHIvssHnQtQJb7UMTilrzjVOx3efb1FSKdh3jH0zTWFKKSLuDq&#10;Q1GIIrG2VYluL2UNVNfwJv7UI1qaSsq5r9/b+DO3tQiofHNpJfuvEYByVWX+wuX5IV9wSQVWD1rQ&#10;cQho8LLleGJ9/rH/+Mu+y9dwPn3XaQzTKfeBkt+gfvKFurQ2GqqGheoSUBgvAMEBafksw5HI4Fqq&#10;L6+o5J6N3rH/+EvXVn1HRFtQFMpE9jv0tzBaUVRFGTNMiP3HXwZJrlAz1zOViEKX5a7TPfcHRRU3&#10;7xva1IagZzKILNgX7VP1z4wl+bLciRjVEHMJ5ho25leLfVvgr5nX+UJLJ1T4e67tkWs2PHDZ2/jT&#10;oJXTKPXwxvO2Bt+ym/kLX7HUIzZhK3m0Ko2QqHUL/JPkpvbINRJHLFL+wJ4FIIIvOhguc3Xa+DxI&#10;klJRlWL0G0Ia002dIr3zkUYLeoc6zr47xZht/fO2w6DfEDHZhbOVxxZiGpZZriU67rOBI25M/KUb&#10;W991OjM5PHHX6dH0l413nXJRpqo9RBCHM3zurlNPHnNuEFdw0ftfoPdD86KwkbCoWdg4ERjuAb1w&#10;ALfnuPUVD6lEB4iwQbRWrib/6sKGzQNhQ6exKmzoXJmqo9c5YcN6E2EDEvIMpSRbVmPSKLiUrWdO&#10;TSMCG23NSRZQwxjbS0V/K8HEtVEY0SpKqZcvuf2unVJKhSa1xnHBRizbX64cJtg2mgQr+zLF9tq5&#10;rNgElZRRyife0lSM3+TNaEaP09HqVUr8U24TYRd/KSSr74Tp1ODC2GpGSF7Ml+0ZiTB+jQxfcNnV&#10;0U4n4x+EnWsVZF/A0EuGgWwOsV8xxylVfYyvFqM5thh+ZDyV4ES3/Xobf87bSnR9suqe5f8lo5cc&#10;bHXFV23XVkw2qFVFJYp9ZvvPuZv53DswClrlV4sVr40mt1kov8jfeZckfhjoiZyJ6cElKB8XyZnC&#10;TWujkY2lpgGSImL8XDaHE1kYk+YlLTVtJcW1c2n72Hn8pZskFxYqBkzHeE2Hc33E7Rp57QRNVOaW&#10;PzdBz09dHxcj0nMiGmB6kCwQNZ1sAd3mYcadFGUQyshVFEEgkYyR9AZXRshMyJDmYsV2StIhValz&#10;hBtFgrtCZCIDHIkwNdykYJzOwYXuJtBBhO3WD9wuQfzH9WjuHpYbFkW9B9PBhQGubdK5g+rMx99f&#10;pJrNUg0OJLa5FmvSX9iFdrmGQhScFMFkIbda3q+UgzT+Z0aUbER4dbnG5qFGFKaxJtfoWXC0OifT&#10;FI7uLR0B/Wk8NQdRwFLzwr2NP7WtjtzaLo7LybyEUOze/Xx3//7r/d31zcPDpy8//uXj1dcbNtnQ&#10;+M/3bz69FyEUtlhju/xhC7KT3Ocu3jVkhxMIqdWYITHZGz17dWy3iYDt6PcyjzV0x59uRN4R6hzK&#10;W3cccW/p6OtPRePSDiaZ0+e8zRpHL19I3mpkDIjSei6wS0TBk2RlYk8T8yTrdEPqOPctmTVJLpad&#10;RYLQkQolFPrYxQQOoiksdluktaYsep26gV/ZmgPCn/XZP03HLDz4e39qO+oIWLI21rpc7cbbrAGX&#10;ekBWXuZE5ZlgOAArLHWdKrmxEm31CrF+3aHjo9rMcmcIWjl+xdv409qO5DClrVtru74KLGLKX9iF&#10;oMp16H32ChdtwJ4TXlT9CKknvfl/7J3bkhxHcqZfBTYPMOyqruqqptnsxWpNutGFzFYvAGJAEmYA&#10;AUND4qyefr8I998jPDMKFdmiGuRM4SZRnZFx9PDzYYqDKdmc7LPTwbLwinOmGrBxROx9DjVGXLWh&#10;SM40Fejs2J4ITnFx2iM9e8ggED24V73X0/d0Jz6OaCdL18Ji1Wa8p4/uinTEcpD3lMptzs+fAbnE&#10;FbZXO45xyKwNR4vvyDuM3xa3QbvKtfJktvfVttG/Ik24nQWRE1GyOfeff/lu7PcuXLBx2QOLkt1Y&#10;EwreQAVtV0gTIdbHIGnPvxmg9/sNbhJ0acP17A/xFBdJb/X0SZOvqE4MhCGqoRajReLSI18ocVzW&#10;Ea7htsKqo+22My4EWRg049xz/uXzihv2iE9XOjn8sRwHg1yy9ICu37eHDAeSu3P3WpwPE6QIwIov&#10;1EbPZdslMboJAJsFAETAJUdURdh59v/hhLXOUOb53m1kjf13F8XCEeFfE7m/X5wh8nnAENk0RvxQ&#10;c6cUYF3ih1rLHQG5QoQCUz0NXKkjrwQ40A31rDb5UvgXBMk44it1JvtL1+npMHClS4ctG/fGitu6&#10;jc79a1Qbx67oHuZqZlbSfzClRe6W8F58OGSrTkkBYkiNyUn5m2eUf9m8qvapLAR1UtLm1EjB2uFx&#10;SbQIxLDF35MTcEiY8trbCa7W/v7j01vj125i1axYtVAi7MwbeR6JoGtzbRhMuEdsNyTiFtGKRMj9&#10;oRN7cSTi8yhIpE5jhER290e/vJpmQyIjYN+dxOXU9mJHSK/uOaOxlqdLwE9nFXCgFurJPedfjlSw&#10;HDvf7VrKGCocEh5xtkjYJt4gQprzwBQT3SzYZP4xU1YMFtNAQwh26BiUtjDM3Hbx50aLrYILzoly&#10;2ubagXWjIRuJg+pAKu9c/mX7CLJ0xkufaWkQQucgl9MIVe+2hdUcdVXIXW6VM1ckO0tCnf+ZRGvz&#10;DJ59UzXLaXe8HnbJFNUfUixlE/DF1iyBOXYzAf/6DuWTuPF5z+DzII9Z81VBZxpFk3GQ9LUubA9q&#10;Prg3V9Xzfssk0z6Poue9mGR6TxByZSPmUHT4wWQgRZVkvWCv6a/I7kQeaGN7yKVb3syhMURh46PJ&#10;5po6BHdRobwgAjIfJll9H1UdMOvND9Xy3z0+ZOe0ZqckxezCbB4+eTghhTF1cTH/44d3y8BcopYV&#10;ekWyy2Ra7jwAkf7TyrpXyP5THF14g11P/WtCprGYLSG6OEQ9DeG3tidY5a87QTbENWqb98p7x/fR&#10;jSdk50q7QyZLl6JPp1Mmlbh4Gbd7IoRVU8rd50UYlj9jbZVqQ+/1tOlYOzJAh7er3utp7dAa2QRI&#10;p25gckXhFHeI9iYEiWwCFM6XoNVMcE+ZT8+sDhUym+vUTSL7uafbIU1ivjCUXHdgJNVsNkl3r7iI&#10;2qavbWr7AkVeGMy1UXr6OcdhHkheIbZNbfIo9kVEmR3IG5jMtnH6BwSkJB4+lCSeFVEAIGO4GA0V&#10;p0nyyHzpg9yjn8kZD2u0pOEkV7Ktzkar60ELx5nV6kftsONHETS919P6q8l6ygRIUmuq32sgWNxO&#10;7QNMlj3GDhC8B+klDnh3F+pJOVyuljnaUYzcfq2pCJat+02IpYRaNoV3ryaRXv8FWSKd2GijxjMj&#10;207dBoImM/TAqkuDgJ4hcZaPMiQg/QcOzN3nX3ZGAakkisx+PgFyaDGyP8y+hDqWY4o3qx3X+nrA&#10;4sqv0neN2jmS7WAlt1rxBnp9YzqfwXRC2jLTWfHqNNPpwgkx0XLvlrskDkWFW6rsJmZCqcxfXCXg&#10;8yjsZp3GSCWwrvbeVAKCLsdpwQOaAuUilPqw5ZZg2hPnp870tE7Bj+7ZvgediZVSm9G17SKt8TBM&#10;CJFaJ7KToOTP8nurIVE9H0aMr0a1mSGourGCUI5I7aw2ei63ZktbCJph34s72dwbt7VtuhfNc7ST&#10;rXdMYNmG3TyiAJxsWtmf7zjTggOP+EZJSMn951++n1HgAw3AIvwCE6G77CNeJOrX4OMBfavgI/ev&#10;NS7PogQdfB36GqTaBTGoUH96Wr8tUy2poKcgtfksEladlc+REIhUCHnnu0TCpwuiRV69zy5KjFV+&#10;odOWGJrCCG7xVOJs7c8YlDfovu0bjNnZi7hLJFzS6Xdjx2I2lhg7ci8qlYX9zmJHJBIm+jrxnS3b&#10;c033P7rfo33bt9wbHpiiDWppL5JkvcaXudsbJX4GJUZVkSlxPdppStyuMYmXUHj4gYkcE41fApOq&#10;hp44IqGEFyfHPo+ioa/TGJHjHeU3TJ0izHqJHHtv4GEC3SZ4a+pDqdBjEd27W0rOWI/9wKXCspDE&#10;JSgOsHYVUe9oSguIH+hV9lHixJx1u9FQGHmNHg4qOyvjGQ7TXy4+9CAkrOuj7SJ8D/fHLMBHqKNt&#10;eTcPmTDixRQnvydNpsRv0Qc9DRMbkjzvr8rczvcQriEGUR3lFVu3NZ60bI3a64gCgRFTlkgnQrYR&#10;VTZVMn3uOf+ycRqVXhSGwe/MDaYwWQnLozf3sAj8ZQSKue/8y0kWcOfRFCjUeoCE0VRIWXFo7A5t&#10;fT1yzzfs+wzsu8wZY3a2Z2Bf3ATxMbXzasj3sXjiFORLFfRwH/oGyLfOA+Rr0xghX7u6wnKXEC8a&#10;ZrdxgqNmtBr7mh+73N0aaNOBM5oMvzkn6FYP6BgB5HMFBh7zvRn0HU2U8BpH2ORO7bu8R73lblwE&#10;UGQKwEKM6oB4TbmywobD0ejI9KOoi7LHB4Zj98AinCYbidsrws8v2FKFCn1V0VkPQ2qjp7W1Q5xt&#10;d18t4hzJRRkMdwE3qo7ajnal+4Kw9oSTG2ZD15slVHJ6oXCrxI9MbBvQKBE6plcFDWOK6cALbgjv&#10;6trlnpH7VyHEoTMLIM6Lyb9sc1vZjUrgu7HC8I/pPKtpYdkNIPViBVqjA0R1EPn99V7P/qB1W/Xu&#10;RgGeQQG4w5n/rvR9mgLg81GcqwqgQQJu6jDBosFpJ538j6jDcFv2O35ThxWqbrvelFvFZ0v8r05m&#10;hNvaF79ndZh45ueow6i5VmjARVLXIPWmDlsk/xsBjJG1F1CHKbf6V7OH39Rhfy/FPEogVSbHlYec&#10;JsfFH9ITEKPdjYqrksjgCkvojAcC4vAgfcaLy2SaCULZblcnMpLKUPt7aJl4vSaZja4lfjCuPk4y&#10;DoX5PLUV/oQ9Kwx14O5ULplU644gc8f5lxGYExjY/RlcpyjSc8b3wnDDCQ/8fijyMbg/SYnwm+fx&#10;z0huroYjNXaaPfoaD3Amb0s2Y1M9NDRtrRRJXkv+ZSt7RFPoLAWqxSRD4miHM1TdLJKY5OF4h1Bg&#10;706Eeg13UgTY9xDFj+0hrEt8oTajuVHt1edmGTc6CeSEC4VPjTxsaZNKKjB/hUGyvloJIaPRcO5S&#10;SBauIUlHZQGCFWoogZk2Ca+Mkv8fbph0FpavZG40qhO7JAeYpAU8VLtY7RKHlmT0pPqWa4zx+YvE&#10;6Hk1+Zft/ZGAF+PZMaNm2f1ISVSJlItAwyO5SvSVv5paG35CmiXRDeliHqCgPhoBcOm+3IO8fDR8&#10;mMTE5dXkX7Y2qsmzorpdjwV5dFByT+VrA25Mi2go+ldUu3QoQeUiVin3n3/ZaHsSApnkXixjSQJv&#10;SVLQ8uZlt1dHQHIeJtt3pBXPub3aRADc7L3T8goRw7CbX1tLeYM1kmPqtytMFedlpp+WP51wmQgu&#10;zHuXf9lOEibrJ3Bm/mk0PNP84qNGyPetwWS8moJJK71coCS+Ewp/IBGbwSQ6yzwamaI8pQoT2nDf&#10;KIvtRm72JDvlgiWcYuEEmeOXAHv3syTeNazZee+EL20PT7WSeVkVRmc7MXZDbfS0tpygR6NuaYst&#10;2c7mYr8i7ExiU+NisReR10zzWm3eXf/4bmbfP8gQWrd6+c8ATcLMJczUKBQmDFOITUGKRahXSFmq&#10;TomwK1GKrJR4BzBZf0NamWcYLpiC8m5qPE7DcTMR/Y/Z4ZrkhJ4xx3mm7kqiaFW6H+OnZgekVrpn&#10;Xlp3CoPhismSXiC7Z7REYMV7J6Atn1n+5ScYkUWc5X3WfTOMHyDntaC6CmNB03khEHo0WvjNwSJl&#10;g5Lhe6hFjt23P/cB67nb/MuWZN+QwiG7LMTYUE6z9AnJ1ASlBXJwNdqQvnUXGRzZpoXUR7oEV/HX&#10;PexAgzE8RxR0aMybjRbVZbRFV98D9wGn+M5SrUWtufXc7U0/u10/WyhAEgjNfj8tEJZKmM4ac9tu&#10;DhKvF8odu79/CAcJGBPja//4DhJXPEPJ0exE/I/vH1GyUxREf/OP+P6PV1u3UNSMfasiYBr7IlQi&#10;jjqLCLMjBl/6OE9DWzwkIiMmXOKLa+N8HijjbBojXZy3Yapi05suTgy7Y9NIb/o7Ta5rpvIpdvyl&#10;k+uqHBzJfsxiI+aqy7CxFLm7V7fkun9qcFqS60rwEoTquYTUf5zkutkbvTmq/xGS6y40WyZ2oaca&#10;CXb42MTpL+SQgdeqdcWty8KgksuQRjrrEvvkuqavnUInEbf4rOS6F4pe5dUZZP/+kusmH7dbct1P&#10;T9//8I1qFFdtQGZr6uFsYGsoT2R6Npx+UCqbciC4Giv/WZ3ueV31Yt+Eq7F5FKf7Oo0hVxOlSq9y&#10;NdESy15EfYue6Gm3L+XWChdOtRndV0TzLrdWUiV25F0JLIIp6HNrxUbn/jWqzczxHGZLOZbqff7K&#10;Wgv9ldxayfLUKoMqpE5T6nNrbVB79rm10upbJDGuOflNl1trNzZraG22mlturac3P7/98Prpzx/e&#10;vfn88enjj1/+/Objh+8+/vjju2doptAAZiRST2caiXSaqZvz+FArdXMevzmPu0vjzXl8ZM7K6N1I&#10;2815/OmTpZf/9enTq799eP/L0/fg5L/86ecvXz59/913vykJQCGdSUC120+TAKrsnLzQx8h5nPQA&#10;JYyt8JGUOMLyaTDw4toxnwd8pE1jyEeez25jW/ORI87qiDeVKQZr++CeWlQNMTu9zY0CFnjrFU1y&#10;l0o795x/OQcX/gXFKpjGIiOz+2zhzWW5jTWNkhXJOUXKHI6d1fLlwzgM/1ktmicMTX5UajOaGYGn&#10;vmMlYVmaWUkibWul4szCF+Rcqi/Vce7wL/Fxcv/5l+1DyTrtCILw8eTOhTmFaPvSJdZVYqE6y2lz&#10;ZolXU2J+qxMa32lr0QG7dYM8Mgv6RuEDd/XDdUl7mFeTf9naCOT3EouUA8jOY80tCFt0jrjtXh28&#10;vOHU2rrvWEmKLEKEcZ8SttRiZWPZRAY5fOD3t8EIXdMblcOB+8+JsZp9+n7HFqRzI8jaPDOIQNrN&#10;yAZ4+uBcWcfBy057/zX4fSjV1uyLh4c8sxII48M/LkK9SPqAEaCMsy3/QruRGJIWLkSGJunyuFuU&#10;jnDMVV6V2z59W9p3+Cvl6LHTw/FsfgYPOGjUjdIZNwfNE7GE83fzgWJldjdxash+ec1zlzua/UGo&#10;Cup5CQv2qv4JU/BLnjfPe02Wshyid2De7voleqO1lQzituyeFOXbmH/53TypFF18py6pYSGvMKrN&#10;JfG6ZbyiIOMGd0SSWRlwnQiuTCi1JO2rYPeAJ0oay3b+CDIan5jugK8nfEnIGT6Vn7vlkyH5iznu&#10;aAeoheqX7gEVbvL5I/DSC0FQKyGSHOQdzr9sfrgoO54nA2BOr0JxFrfFkRVv8eqxlJwutzJeTcES&#10;CRs0y2WXB1QsBktUGLO0lFp2c4gFgUZcTl5N/mVrw0fYsRpJibI+BrOdsihTZCKdPEgB7526Ngp7&#10;bLgn0SW3ZJFsNxwyqWGyeIW+xkbDIQ1XrutsO+5n7uhbEK94DUHdaB9AvJ60IlIjaWtbisUDLEyi&#10;CdULzxAvjm7DiY0GC409QQqLGtxKCFf80hNHQTpld6K/yD2NhooMc0XwTx1GWUJ8vLKtIzIr2spH&#10;2z0aCvbCTolS8wmH4zvofNwxkqkY9JUayE4hyVE9vX940zrQ4iSZFwUltG1K8Hq/4qTzAm5eZM/Q&#10;1XHYWVCreGBaUKOmQ0Ed5fbglh82Min8j7W+hkUV3R1abMCLS2o+kRJUZPMYiWo73nVwB6K/7Mig&#10;VVcIpaXQkp5OdGpmmLI7ZPS64h9NaUtnJLa0RRC5UqmPiAY/oS1tT7i/ChdqTfm6LVeIb8eCdpLh&#10;zLbz9AjfWxCDsHFLsVwiw8c4Q6PaOMi48rDfl4T2hs/UZjQzSIFXxiIWJvOjTbDDemv8qGaGUOui&#10;VrxaEXyN6jM7kZi/3gBCPkxKvAgPJduGtyX5p0iu+tPT+nWQLbBDeu4IGVKj0ZLxEXFVQHGGt3wR&#10;Whjp0zwcv7h7wvN1x4FwEIlFqOQtIScPkX/52sk7bLefspwLT+YSRmBr5VoVnUY/IL9doAX3G0lb&#10;bfNowCba+T3uOm1CJpMB6PsBy93SZLhelaOcGhB1hwcClnzyuXIVYWNeA6TIAImEFdbKxuN+htYj&#10;ryj/sg1taXhLHsjE+JJrCfGu4JIiHiTK2BAXl+nC4gQ3Pk6guutIweSA2XbXkVeb7Za2S0R7o/bP&#10;oPbcuUzt6yWZp/agEGSISu3Jf6pQT1F7BIwS/VrN+1Q2Efl4cWLv8yjm/TqNIa0PG7EAq9H60cVs&#10;5W3SzSuBHLYhnsxa6JZYHae6xU7t5Cp3nG+kT7qge88qf5GKdE1JfC9cpu70tIte8v84pqWgu45E&#10;bfKE/AtyXvgXaF8rjYpFgZ6MopNdb5FWCD29UwK9msKvLNYF5XWXqHFNM4j2KmsvyabkEaeUAt0g&#10;KLfSCKQ+Xco3Kq9DsqysB+4q73RgnfdOO2p7aCCB05iFencnmb/qW6PjXWxpCXw1zlruwdYeDY4F&#10;shIkOuadRqOEI0WR13raiI7Ug9YzkS5Mh8l1Y/i9YeBnYGAOLmPgeoDTGJjoMwWhjgxjhZcC9r65&#10;Yczn8VXDmLcB4Qm8GgbOt6m1hDcP9bHa6Gl3o+WGpihqZK1Tm9G96HKHU6EhiSl7Iu4NqRVuvSLP&#10;QIVRyMYUkiaP5P7zL5sfds1iumTVGC0Md0eX1Dl1PcrZFVHrV4guIWPk/vMvHy26RIOdVdptIpTb&#10;XkShx9rIBrBFoxPbRYim7b0W0Db5oZSq7tFPOzHONgwseTU6P1tVg4cHlIxSTquNnsu2oWa/go0R&#10;Fj3ONr7QKhrhRfmeA99bqmmwZuTCz6vIv2x+zc369IBtqt+Ylg+cSNBEhw/En1cYojaNSXJztDby&#10;gZ/PRji0MKNXSNgmi+c/l/rX2uS8hPzLFmRdlfQNWSDS2MXjMsuCWszGfOAvmQCp8rXGmqVVNVhJ&#10;FLUBqFBb3qkb5XwG5YQXypSzQtE85SzGAUOvI8rp5bsq5ayZow2hv7js4vMolLNOYyS7RPS4oKsR&#10;zgxndiOLhbhiiwSjZBNARVII0cJq/FtUg0uX5FtVg8vG8M7zAgNxneAU0myqSvjmnEfcz4otxB0J&#10;W0ani+peoUmVujKfTiZU7Qs7eIM/tdHTiUYtOV7ObkvbUYW3Rb9RCnbUNs/eZxJlo064IWUAiwJi&#10;VIPLWYejyhLqqqiElbvPEzP4JRGKyWwdBR+1QyqKPBB6r6dNO4o5/bbV4Mx1XtTzN6kGl02VrYAb&#10;bghZcd29wsIpQf9rm9q+2FgNbqW4zqPYFvfV4JT/297E6ZdqcAlkwmZJ3miTUaeuaJwmVt986cNG&#10;i23KbM46HCyzRgwOxW5Vru5qqAwyBoJFgf91tb34n71l5LoIqn01uEjFryFHG1pSmZngQFxbUm5P&#10;VoPbUKqhqaGRbnKCkhZ2gWtVzmTXvZpEev0XME1+DF/bhe4LzFqJzjTfmBD9dNp9NTjD4avTHm65&#10;qlbC3WfpKUAOX71s2gpbfbxZDaX12XUwgKEanJVUuggwDoBmybrYasUbaLAbz/kMnpMLl3nOCqLP&#10;4jnx7tRFkr7cq9qavpwgJgf/l+c5MXKBDKu+vExjxHM2nzRNszGdAjGDZ19VkZbCqUgtRpestcfl&#10;O1m88NhyrzVUlFbnSxe6+Y5hhNtQraor2U6yzSRuk6PenQ2xGixSKB3u3BMpMMvqUo+WhhYH+l34&#10;NL7LStcgj3t8JZNmqWWAImerNjv3nn/ZtodSGAQkQPMDKQ6eZRIwsNkbNtyR8PO+kGxKJ5dwFRmm&#10;NDG91zO3s8yNF5FVkZPrzJDMlh0O11hs5mUlGLoT6i+OovXFA6btng8/U8urvqi7OqLyo3HCCQpn&#10;5XQ2nQ22qB86hp9DdGeHqraZHWmHxtGU/Of77OBKPSZPGHpCm5aGinLdJc2nI428jPzLzmQX6vwD&#10;6elSh+Fvym7l9cYbHU/u+UZUthMVdK2ZqJjydZqoPABqzruOFBm4BhSf/29vArB5fNUEYCyNQKsR&#10;lAxkBr6YMQ2V1uaiAzirCLktXS2xwBq/vK32X+i+l8UESTCKxFXx6LICIa4vXhZ0mw7zgEeJzXGt&#10;FbXtA9etVKl+wrzapplt360UvW0iJMPMquG2tm3K5rZdp6X6Gp92obalzhvS66e2UY0ecLDSzAfg&#10;rNT5Bn7x5xVJH9G06xYHJBQjRUeK0jt2Vk8jwC6O6fkDATcMo0HHA5uSMHaQtcsmk9FQOP24CnRl&#10;hWkS38p2Q5Jm9xPfZg5qtG1lYcLW7f5fK7tU92qTqat9d7+0nrWJrGxubW3bzHhtu1aWwbbJaFiz&#10;PTGObRsbGXCAE0rmWQN2KESbM4wKCuPFFHRft69mlB1w/f7j01vjeT69/vJzVaaU//zr0xdXrDx9&#10;+Ze3Hz8UyeLp4/t3f/3nd+/f1x+ff/rhn95/fvWfr9/DJGPMC3Neavb+l1e/FjvxqzevP/29VHQo&#10;TqNJuDSWdpoPML62RM645uD19xIsvSxx4QGoKBDWyBcXLH0e8AA2jZFgmQGq8QACLWdeyfxoxFfc&#10;gt7ruWx3JqpngX0XTUnVbXKRjNUX5ZRQH8233OO8I6OpxtVT/LjGn2gby0eNeUW37ZteOIeahtqu&#10;pcbW0+YQC9vQtIco9aan9WpHOttueUo3meIZMgUcRMYlVWKcxiXo4ZULmDgfdOMmHjZ8gpbcZApE&#10;9m/n2IkatswDfGLTGOETbwP4C7Au45TaGy1xvFjqnjNEo55wBdBjCU3KV2rIaaH+d99FSnMkbT35&#10;0l1YIDJr8YpgCEfrLFB2htx//uWoJExtyENmnxAPGTcc83c2wsUbfDovuN2MxmqfEZmZHDlKJKld&#10;fWSypd5ECwN/XXCHHQ3W9ori0Vkuge75DhPcsXgVp0WMslHVK9xPA5oSbirAEQzo6ZttQAjY9HdB&#10;bfR0/ArrWXl7FG9xbdRktGDiKWwLSeWZtzBMWQQWLIJlDx4ZgwYqaE7uPP+yuZ2VVuyMxsruu73Q&#10;GZKhYPBnLsK8z6l1hYrWTOACSg29o4JNuhuRPJE0B5Kd8tzzL5twbA3h9UmBHLtJNEbSaxGLZeeC&#10;unA8jg7JRmjwsYSNG7V6BrUCM2ZqVc9gmlqBGl0XdIH7JaLXqFXP1nwD7rfOA2pl0xhRK7sgAqpL&#10;lAqer2IRtRNwDi+DIv1r47hx8pZbeGJQVsO3slhGnLDlbvMvvw8NwxYTKfRQAxGH7FF36K+TMy20&#10;jktY9GcUkR9b3IdDhVmG2r+73ONj3WB65DrnuGgwYYGB8ur0aMlUViRgPJq+Ix1HDmfs7EOHRTaN&#10;tjS0AWHzyP3nX76NsVl4Gi/kd1wxnRJU61y/xXFm6GUu5OAZjRbaB2hMJpiRHSLui44TDGr0qxMl&#10;ct+CRVuRT7lrrfd69u2uCzPNqoWxfylP5YlYx6UEW50xPIjYWHtDfiAzNlksYLehERmxRxU3z3WF&#10;2wUslzFQ2rXgkQDD7OHS3mwCy/ZZtQp1c49JEHFopEyTiFXh57OBv4ttwniZfdowtNoGEkCa1VBx&#10;So+knxgikdHpX5XQM3JUFzeKu5niHtBJZpJb/wIYzdPcUubJjx8RsaguKhRKRCSrk9NcuLFwkXpx&#10;mmvTKAJincXzSa51BP1Y0lyBoSGVaNavWk307FHebLs8LLTrple9++7Xj5//+unzxzdvn57e/fLT&#10;//359ae3OKs4DP/b51fv/lroPRQrc5cVpc9D+pE8dSYdgAJHyhAS5kkZQj4sx3cvDuolnyXzqMqQ&#10;Mo0RrHubDowvsZit5WkdNpUBuQVRkpClioid4nREk5vPHnkgkkzZ5HuCwrOXKLXjVCAFr4SxyJnn&#10;xV10+yzuIEslTW7aVrvb0JZyAsFuqT89HR2QTc24j6tNm3cwvk2hElF3w23cETpj3BgaG1fR2bjN&#10;lZcUFIu41shEQLDKlLN12xyUIaGF0sz09IENCAEwePO4C2qjp2+OhG6UIas6T6MFE5hgAsM96d+S&#10;/ZMezMiKTT6zXqFBoOph2JJy5/mXzU0SFrlFsgrBeJDivTXSkRQgHfI7ozGsKw4xe81qaCLBjMMV&#10;AxdLIfOExX9NiTCxNwyUZMDYTqA4aV2aL5p71K7GyQfZACRTKUqo3eyAbyuV+o7skrP0CiNUplf1&#10;cKbpFSXHFXlfyJW0hmLMXHVVbIHoK61cI+f7DchVp7tnGiNy5dlUBFWNVo2uE+EmnYCgS0NUv/lM&#10;lLQHnZwEeZF354O5kq6AfDQIl7LYacvmueJfA+2ok2tvSHeZ7hkBVGDC8s1jceBgEnND1ayvVWUB&#10;os4ef6FyBntYNpmYRrxCjW/enXOjte/I0JvVKjERAj8XGW9iaea1O7222Cy014vA0NjhUr0qU7U4&#10;M3BaRAfkY8q/HJkLBpByFkkIBTNxFbSPDnrx99UmZhRokEfrmJbe62lTsXbQ0cixqvd6Wjsfnoah&#10;XVeD0QrJLGEQFh9oHXErSCec0T86CtflkHlvzE+NhiKC3MB8lUsXDYarWgDzpF7Hv8sWjoLnQvDb&#10;aCiCLGyole7mUY6/hQVL+sb25g5vyOnLFp9hFsuaw5hEyS+cmNVYFQywZXtaAcloVbFNkYhRZxVb&#10;u7srWYk7bBVnxRbPK6Ti7MmemmYe4IKhM/FRDnb682o9gsEemEmOoinptZ59s4hL10s9E8AL1evl&#10;jYHYrNwhk82Sgai3e5qBQDw7u0Mx9hSS6zmnKw6i8KFc5+pNxCXT4b84B+HzQODFW4FpjDgIZHdD&#10;cgKsxkMIxAz+WgYhtdR7PZftSHUr/KImelrTUsXTEOKGpmTpC/OEutNzOYMtbXGCDFW2+hthp7YP&#10;OJVnGQcOx8GCXF4LWwhZoW2fg8RewR2oZTyWBwP7FWKIF6JztHgYRP4RrUJP33Q8OM2Li3L1xscw&#10;E7XR09uGc/H1OTiwFcaPdIHi4tSfnpoD5KQyfLOJiovLhe0fphhboYhCs1wd70jL2FOFksFAXxHp&#10;Ok3sWiiJXZyO0CAxKKsvNCizgSXe3VhfkgrOMwxIq2hyKst8fsxdYgwx5vyAGTIRvNO9Z1kk5ZhJ&#10;MCt4GkFvM/DDnieSF4iAUPls+483WNimjP/xwfX7Z1zPbLuraCJGnm+5xGY3gvoMggrYZ4m8Iv55&#10;gkqotvuXFAeFBwu8bu65mE9cgXxqlrkXJ6c2C6hpncSImFoLUKCA6hIxjYbdeoQi9TRUaRfkarPo&#10;UCOrlxs4bwZnKDREo4fn+heIwDRAk3jWMw4OHW4sXPKbe5vbNAp7WH3eRxBt4CegugTOEf6phoI+&#10;PQ2Wo9msp/NsuzwshPBm+5vUpaLxSJC+MxXINKBjhYp0qTuCz2VKkSjkqYsLqKNQDCPTi+Nunwew&#10;btMYwfpR2hSBUwP3ISulEOraXNxo5KCDGe1Z0eZ2QnTlPCNK/JI0PJkp8wWxr1RpTyqK9qZ6mUxr&#10;HLHhevBcnKJdW9ChTwKv1MQzxqKwa0rKzVuVf1l/sUW4cKXuIig9QEW7GkcTb6a43bDsxGfqsKRD&#10;MI3zYg7kwDeTIZrceYGhHHZh4KkxlJTohj5rlp5OhrC/4p41P4B9gsI36Xs1LGnWExDGIup/ZiEg&#10;9mQBurGLaYw4Et2WfNQ3vmMz31HcxxfIuF6PeWSMZdR1z3g8tgz7gYwp78UQFRkTPy009PLI2OZR&#10;kHGdxggZU4jPEJ/AqyHjzFSUiovWssjRjlnVJMOkozOqbLiVnBQzPY4m/Yq7kFIvIOnnd7h4mNKk&#10;xGbPo2+s7WZ2qMUoOxSAa67ih+4WFcuo/Ge3vbKO02PhK2wYDTKck5BT2sHWa7vdzeIYDiMNGvKW&#10;aSNt63xeuJfoVPRez77d8S4KY+i1ntaMJAAVax5LcVLDUmqQZ2HN0QHZZqq9kDkKLX/h6e70gigt&#10;G+FQ3HJHeFDj2QjYQu2UsePNgNL53tVLe9ig0r8G7s7QUsjrxQqs80JvWHMz1kQ2W/gD1L9wGNN4&#10;c/+4I2dEBcXiwLZ21ayGwII2e2fEF0ebIa79t101Zdj8+i0Oca1ftS6Mnv2Fn22Xh72Ja/OuL2Cl&#10;BYdQ0dQ0pEOPxOVXV82B70shuxXUv7HvS5kHHIL5F4w4BPx0ZlmEaNnZbQXAGQEbOO9OZFYwhn5h&#10;/20mnqXJuKQCN/q4yQTdojJXNm14hGJGLKLznmyHPX3pfD03mdabqWFlrA/H7LWBv3qqMw0I8BaP&#10;gfhs6YLQZrHyW2gL2+YJ0faKuNfsW9F2eOWQ0c6MWK7ghzNE5F8OH2HoWzmNNNBZeZo0gI1XKylW&#10;UOnjBOD2bjZq8/WZxRdiPcjAUiIOChVbevlEdOc2t6Hwj1w5IoXIuPJeinSb2/yh5PO5crCyC7Jf&#10;umT5nzd5ePldWzqMaWh8gbOTWSxlk9dabM3SCy52c+k4F6ez3+SIF8e9dOwL4K10OMAjYE3kOcPX&#10;jTXdzJqCSZfkupqn58k11Ws95cqQXOM+IUeTuO6glBfnTH0ezybXGdIM9+33J7eKJzCFYnjtpbAS&#10;evuogI0epSrhVsh1NAzFsLxmE6GMSeYvRZfdUYJi5j31BX278F4d0kZy5XAoyr2bbpEYgKTHw7vf&#10;054WvU3SifrWFiZAxcVW6xJB8I2oLoSVbei+UJvRxNhpl5PREORARX6zmbUzslWkmYFzXScCxb2A&#10;M/7jh3dv/vfb//r3j000pty265mV91MYCG9+NwKTjj6zO5HNR29WezBaV4sy1mcaahfuODXGt5Pc&#10;uzqUcBJDncFwqCgJhqo5R7DugEdXUBXWqgeklh0VsdOUNnMLi8QhO3KlpFNpga+Mmm5OvKEmdkTl&#10;5LXkXwZO7TPyQy1m39KXUMhovDBS42wwDQD+HrGzx4koe9eQ6swUXKXcUFpzO7N7XFek1syLyb9s&#10;aQ0KYONyFEvzvqIsT8720aWL0qupQyu5g43FWHWJ94OrwiJAXZDain6TxN52ZG60uLikDMnWgXbd&#10;94+lgnIH/cZ0l+uOABQhR3nvhElsDxt+6r9Qm/ylvhCyu7/z8udaLNH0jiHvGT0df8O599Q2nD9j&#10;ij4gDpQVUXQ4wy8RSu4+TVr+7FOGF50rlXERNiPV3K4fT0WJX3nsRXR54Rbt+INUa9lNMIhXU6M1&#10;V8T4LrpsvmjY9ZJNKoKXiFbfIM5x+Y0QFPydEEtwtCA+rmgPTi3RjidJnVqXOG4U47k/5+qPC22r&#10;//l5zL5ln9C+aWhY/RxdWdwbjQ6SpaPemamlxN48kB2335rG7S/qoHbc/oULOLpULb1mSRXUHUFT&#10;WKQzayB3gXLf4tI2x6UVF9zea4gKAOUkprl9kujXsgKF14PmrALTqBxeMIgp56jwWjoHCF+e27d5&#10;VG6/TGOknCNR286oteCr2e9G8NvKjScwxUPZzfErbp+URnYfyXvsO5E7zr+c9pC+xyxC8BcJVfXc&#10;fqYF9/el/mLB6aSR12py5/mXD1Vcm+tnj/vMHPk5lmNGG5vW2706YpUYrku0VcNUoKgUp8GE2uhp&#10;bamO4NlpDvAEgh+10XPZFonEvKqBNbUZLbj1Dr+R/RRaQTMEn0UuNuwtfpDsxXjFw9HCNV2+J0Lh&#10;6D3IsFTO61xyNPa4EMHQqLPeTOFwEj4Vvfuow8jKTGGmZABsFZAJeBubHkerakURKJuU8XhUxoCL&#10;WZQ97gL/7y8E/o8GeyRypS6LyeZiIWH5gcPIiuf2BrFZEJQ7F4wYHMUH10FO3NE10LR2FBTy66EB&#10;9fSBFTw/3bBGwhpOVVd6LtYyaJn3wNo3x6njziI4BKNcAw8VgOFPWoeWOBOrUIWASRiNLGIL4Dg/&#10;eE70dBXW+Dkv4Kbte4a2j9uU6X/l+ObpPwoW5UAd0n8rmvDNjXNe4OCm7QvNVr47dvmbLLtJ26e6&#10;GPPavrMEk2ltnwpqD7R9hJ0bSfhH0fapmhDlsm7aPhIwnLyaCBUTs7akT1b8m2n7pBkdaPseXc3/&#10;h9X2SQD6PWv7hDt63V1GZpkDarVt+i/UJn/paDBMG9u0fSVzaWG5X0bbR37SOtpWbd+j+32jHLLI&#10;SDF4X9X2qTJDaO3mWLyw28Z3Gq2xk5j2fxttX8sk9Xes7WtptX8bbR8OcCZ53rR9f/fVaLBBLLj9&#10;qk+a5vYxTobj+ojb32EuQH9UuH0MPyHWv7i2z+cBt2/TGGn73LAh5dgVVR9azopsk0B6xBbkKDjp&#10;yaGipkUrGu6hPmxEdbBrGUInFXRS86FY9fTdmAqT6QsM7lFOlLceazZGI2GLdK/0ZZQPuiYvGIAZ&#10;o6qAAl2fiod+oW5MZ4P2cofayvALAMP/kmqrQkvpkvLTeckGSAWO0EhKaZLXIgrueov2RQd5aqOn&#10;tbWj7CFU7/Xs25HpK8zceq+ntYuTGzXNk15+cORK9XvyWJJ2111Gx5K0c+G3j2Plhv0/lWKftcOq&#10;ceu2H2OrbQRVGNJIAdbnh6iYkleRf9maSM1gmrla+b0bJ0IgTgcz3QVIFXTEEevvK44i77JNlpQS&#10;urJ6rWc6NN07vdTTGi0uv17eNEjP0CAt8yhY4stpmoJbEhZ0xyzDaNxyRSwA7NtG49Z5QFMsMHNE&#10;U2CSDYULRL9OVaIIdKIqEWq6CGkMrTQK7oosV/dldC2bPndV9hfNnd3YdTSu3myMxtVnD/PRuArr&#10;kEVkalGxRcto3NjRVfBsHE28mRopuOP4TNgLJyF3jFtG45b8qgWvbYrGVQ2GF47G1bCraFwtYls0&#10;rvZkAbqxiwnQ40h0WzL83pDxM5AxRt+szq/mmGlkzAVuDD7FUZRYM6JxLQS0MPjwtuFB+fIMvs2j&#10;IOM6jREyDr5D4NWQsei9MQPYld3JTS31Xk/ncBSy2S9dTfRMTEi3RXqvZ9+OwF0x73qtpzVbLUWv&#10;b3dk+x0pZ53uiIHx9B0h70xx36g89VAIJvE5XICZvM7mVACtefk7YvOoJq8yjdEdMT+JshSB/sVL&#10;Yr3R0qUFliQo1NOAFTNxWT8tKY4q5wg10dObRoWpytxkO3amBv4BSfRNDiDoijCCTszoqgzsWVZ6&#10;RRC2C+QHIs3Lqyni38wHOA1nn7uwOeyQy5IxPN4822WZrI559s1lGZktv9LCcILdsrCoTokFaeFE&#10;HDtcyvYl2bSZ+ak/cMHytDjfAAUckoJaqI2eS7BBMX0FHzawPeCwJo8D9TcEHEybnpVQX4iRa+F7&#10;CMTEVXQw1YppkTVm3iMmMvrdkwExQWLxPK5Xo0j3KVygeFrbG1IZihrkleRftmvy/cTxKuvQ7Zbg&#10;Wp699/3PxOjoZuZe8y8bwy9c9SjqNkdDW6xi96LFmJXkRLOXLbampnvsumu76YUvdXBxOhTzFPrK&#10;88+/HM6i/CpFsPrDbu5P+c/VlaxHkbnXGwl+BglGQMokuMLJNAnGLf5QsoAVNnRMgmuY9Tf3OnGP&#10;5UqCS1WGEQm2ZQh+G/nNUGawG57ZCUIjreoyaLJmaSmbtC0IkyhXo9/LoM7ml72MA0XxSVmTMtSm&#10;uFL09O7otQpUbc7eo2oIHkQPX7ytGoK+W4betomsgnXb0rZF/7bNWsUT46jvO7wKQqbqnmtFOesN&#10;vnQBA6s46YCZlQXWIC/+vGKJRE97KtBHgev9CFL3irOLD4S1Yz6rMPTIzrUtsD2KQa5C5aPKIdxK&#10;jq+PsonbIvYjd9wqB0Dj+paJA9qbbZkI5NSyTm1w/2hXbZUOIVa1rXZBbNMqZUNs7SrPQ5zVpsQR&#10;cfbLRBQBLkp2IWgxGNVfp0BUqDTA8xYWsjkspJgHM4GuzOo0gT48kJjPlMuVQCsuLvRIj7sSI2EE&#10;2nNBcrjfQEau86gEukxjRKAps+HxHIKsRqQFY85aRkvK68loqSZ6elMylpv6GMX3sukIoabyekng&#10;7ARf5JdstA1eFyY95KTcfZ4XdlhXbWD7E/OuJnouV4v5drotVlfLLsZxqz89rV+8ST3c5WrTXF5P&#10;gr26y+v0SUew7j3ouC5QqCaX10tyIG75iP+FvSnl9XRcuX+NutycEgRaO7u44AZgpbyexEz1p6dv&#10;jiIEQKVRdkpN8oTsgwesxTZzMgNkWbQvr5eWG3GDBJSakmWFeEdDSSAs5fUSGNoEkEVzcLf/Gfl7&#10;Xt61bzhE0ybo7DQ0nFUOQYmlkL8n/FHy5PMv27UgVJTXS2J6bCfl9ZLRvAuBtOCI1ZbplJYAIqyi&#10;9zeB8hkCJUgr06t6SefpFTy6V/cYJj/HK4YSV5Ve4W0eCOzl6ZXNA3pl0xjRq6htJcC6SK6sM7Ca&#10;WgoE9XRQjXbXc5s/ygK+oWnUCbmIIXFZNZPq9aZRbgsTZKTu1npGV50EB8aoIBNm/6TDyd2uCGsk&#10;sr5TSRFobeTgCBKWp0nuXEPaFhra6kFH7/Xs2x2gp18nAz6xA2L3smGehnWLnGxrjA+EOIlkNDbk&#10;QIXJRB6OURORRYqA5c7zLxsKts+25kBe0gpXGoosA7YNlL/LWWtIoeLTuyNKbVpj+Kh6BaWQRGKJ&#10;AgqZOevrTq69oSbO+ORGq2qfISOlbYpJlJwNCUjOR/cCLBp13bDcef5lGxjbtCcYNw0VW7u/R/zq&#10;VxVnBVNp1RVX1Gc0VBw+ZD6XfgqAQVGRjQAOefH31UAjgKZ1VAjUez17wN+xMJ2/3utp7eLm9SKu&#10;mozWGJeYdMg5FxCBxW4UoiZS3mhVQ0T3E7xb7lxD2qwCP+3v9sFlqIme3lQJ+zc0FfCopxuH8AwO&#10;ATSXOYSKF+Y5hPPuVCzHUMtLecpLGhjzjGiZqb8Bh4AupWYh/Vqe8lmB9lw7K2uezlPu1BTtXpIB&#10;sCX69g3ylN97roKNeco9LcIgT7lb2Uyb2qP/O893ujlPuR/9Ok+5F6Yb5Cl3p8Yua/3XcIgGOJqL&#10;90VeyNqRp3yJFYQdDM8guFRgPc7mKS+ZQDhotRfVJtbbXyzzlJNHoH4xnaccyayMMJ2n3HXkCLBJ&#10;0sKLXN4Xxohrqo/ojesI2pm83Tes+QysydlnrFkv9TTWxFOmJOczrDlID+NWnj+Eoa5ZpARfFwWr&#10;SEuKBLHkz/M1bdl8O0W6mmT4tXvdMgOvdPItn/BKkd8UZT3flPvPv3y0KPO4Mjb8XnIvnzwL3TZL&#10;TturlW2o7fDKoNRO67KJSofnGxiggB4w3LbVRs9l294mpzbD4/lKeGWk0l1ZBENVhZZrg4kxsn+t&#10;jJahLVtZOkP9ts12KnXeyhhrxO/bZE5WMrVNFu7YmqXFPHZzaWSP09lmtI/jXjoBBIhUrCVauUZm&#10;Gb5uxPIZxBIlRiaWVUifJpaHXsQYEUti8pBYC7HsY9e+gYhR54ES8nJ0pQedrSllBjNDfPujp7tM&#10;IHq8c1GC6IFe2XGi5JFxFBujK40fH0RXela2QXSlp1neGF2JGbBOcBRdaW/W0ZVUhBabFKbDvFf5&#10;l5OMJqCtoyvrKRXZbR1dqVfz0ZXxxbeIrnRJahCIOdqUmiC2spyD6EoXs9bRlS5tbI2udM2lOZF2&#10;kuYD5dTrga6jKx2st0VX4uBTu1tHV7rgpijKwPDuIKe/TynqqL8mW5z4Dj0N4Hz7pA/WSz2t0eLy&#10;6+WNpjyDpiwj9i0D5DRNOaKE9/pgqDwOpbRbBVI5YmBQKdi00BQyZNKSt0DKi9MUn0cxbNVpjAxb&#10;e8J0DPNPkpUT+UjrpUl05Z4SbwbGsNk9Ybkn77IHX6Oy953ICCb/MmjHs9yTfC81FTjye7TCMmMe&#10;WSMPtpTDowUWrK7naCjq5nh4+MPDLqmsD/ALRkDwh0/qknLmTi+xAs0vC4OQS1Z4PGTD/eGE8cSo&#10;FYOlPfRzLFSHnM3S5ee1CB/49uHy4BqC7gu1yV/qiwelImAiiTe4R2HvR0gRpGSOIYeCJxLFNTHi&#10;UnL/+ZeO9yiXGES4ZEy6pyPfB0wy6TwYyzMzIGlu8G/AviFGgHykfll9IlxgO2KcXtPSLIijUDzy&#10;zws157XkX9Yhyem94PfjXY6lwXlL2UPPlt9UVAWjlFtNzv5mCnAJKvR6AvpMHSKIeAGFJaHEIO8J&#10;MSgKYKabqbFwDY/0G4ecxRZvFg/a5VDykql44NrDHRRz7OIz2kS0MJ70C4OOWW21tJoOtWo87wv1&#10;7piD9gZr3/xY8RliuzmZaKg2C+Au2wbbwopIIW1UXkr+ZdDR9goFQs47TLwk5sKyMrLyZVBsh8Y0&#10;zHI4d2gBBtjHFiAXsMNFyklJGjTGq6nR2Afn+eM77eT+fOeME/PP2eTaNWOOZjGcGg3syYrqdpHl&#10;N1lFCKRytxOKGmQke08ONkMuYUmfG+1wBBXZ4RBe14OdwUZ9Raq8jK+gia7Ox2FzHkoawi0BXskI&#10;f38SmoZaZM+KknDAAAj/CZPuVmsTBTBobHTF0rkZm6I2I/htRIrQrewWyckWQbrAL+hnQS0pN2iv&#10;DhjBp5kAzojWtculI8UB10vfWjIuJ1aEnNPOoWCc3nA3oXpe6gF+fUElgswdAa6EdTDJuW8GtCkc&#10;NvPe5V8iPIJfbFPZ5NJuS3CPcZGCW4tXqzMejVbkc9vJ+E5dQg9k1YKrSSSQkGz30CwGrHkaeC5x&#10;feXYindAIu7HQkrtQHH7T9dIFXRxZNlAbvHTNW7UTq8jB8aNcjyZJNmf95tIhH+DNiEtJsZGFwB6&#10;68aGt3PukIzv89xh7M7Zbd06o7ahR2P/9MJKPJcNvadq1fTFamcOfky4swFKWtBaSshQdpNCN0uh&#10;xYKQVZv1L0DRtBz6gHnGrfwlIGBdrrgW3qx2wLuH8Gl7cTHUjFolHKDOYiSF2g3TTblkAgzrmBqK&#10;VOlpqDWa2XiZquWmNu5suzwsiPfT6y8/V9G+/Odfn754CPzTl395+/FDWWdKfvj0+acf/un951f/&#10;+fo9Wt4TkoLUQqnZ+19e/Vq8R1+9ef3pL3/68f3rLzWC4peP//zu/fuKZD68+/L286v37z4gEPZ+&#10;cO9/KWO+/fHHt2++MJuy8AJLT5/+7bNB1Q8f//r//u2z/v7r0yf7M/959bcP7395+p7mf/nTz1++&#10;fPr+u++e3vz89sPrpz9/ePfm88enjz9++fObjx+++/jjj+82wzpOoBnUyx+Yxjyk42MZTiYDLX4J&#10;Zy47VrmPVjbgxUHd51FgHcp3oSLKnbQKgqcG7xmrGjjDVTpjVdsL9aPfd+ayRJdUuPD2lbYVmiCt&#10;/ByL8HjyaFNUNpmNvSsx4pWeLziVe3yL7Ap1hRDyGvJ9g3tytq37QE3yh84mlazPPnYOGkBP4Fz+&#10;PZxvvwEl6N1mtS9ydQH319/nzvMvHwqPbOORHrL+g9wkVMUo608HgIjti9c55l7zLxsDa9SoliVi&#10;ivti1/90hwmT7cI1csa8UFuyQNkWACWJwDuEshhiXdJ62htoyQVdjo7KVtO+uF7TA8ZPrk31Ztip&#10;qD89fZeirRU2y22H+9q+2J+RNbodRBh191ok7qUWD6GlHuxjgRgbJneff/n0YPTtM9x4E8OMVOIa&#10;yOKik2bBbzsQvZmESWTZOkN9puuPE7aqZ5IRph+qRF0YuOKpt4Frb+WN8MW0uLYYDIzgOjkkuQRP&#10;BVn4KzIO1t1YrSyfbvviOtQQEuDp9La0RZViKJGZaOzRQbbeUQJmHFLkHTeQIQWlQyYYyhEPoQ3z&#10;QhGylCssZKPS7qLUdUSyPOQWJq83q70drQuZyCVZfRZDHYAOgydk6x5qwEuuyVWVirmhakH6ghsR&#10;gRLEw5G6sQ5GN6NuZA5tbvWwmL14XZ2ihfK8pXFEp5HW1d5wYWSJyZsmELHbHR9chzi70LPtpssP&#10;TTcc0NDFWqoAwOEMWuY9sLWTM97VY1RWTNe80CUDnFJHMwPOWa6jjxeoxnAotHbGVKARTP1Fba70&#10;ZzRprqivf14D5y0gfWtAOuxh5srLH7iL81w5ITjOZtSAdNPwI4H87curN38r1qp/qIwxB3e4WTqL&#10;RfaRbc5nkc9k6czWkqAs/d8wFDj/scmfriVq+T1njNHStnk9ts1a+VH+T2SMEQys/EPDZxHmMSvO&#10;RUX8zyvMllG6tZ7we3W+kZZhVVFPI3wc+cXiA/EMaEeMwfvNcss8unfNyhU4kqas/Ie5U+b5s80j&#10;+feeW0ar2uZAHtu0cklHES23hIWh+3m5ZeLsV7llKGJd+UhlkRG0oJBKf58C56se/Qb1ovwBxzea&#10;v53mw8X1/rQu3EzTfCjMfdB8yrlaWsWO5qNFAQKq79O3DupnHsX3qU7jv6F1Vjb1JfgJDBdyw0QM&#10;qqLjrzdF+JRjbhc2q5FHiJzyn+47QfLLHILbco2u4nabyHgZFWlUlxXsoBEuMG2bvwJ3XW30XLa9&#10;HrRcbK+O6hUm3fU7XDGJS0w2ofccWL1Ds+adLaOxW2bKbfHdhnOrehWVXLIF447j2opVmHmTrHqF&#10;fV5N/uVQJQluFQkfpA0qukv62vZmWzi+nKTW8f2aBNqYrGtuyzpsyjLQdmqVt6BVPg4XjaAtpKg0&#10;qnPYlD6hQcEqIUNJemOws8ri0AAxXl0hZiWhiVG/68kmWtvrCSx2ISv3qTF0xUZgwyV2x6tVmo2G&#10;H1a5ORqy6fN85P41qoOnMBlqF1O7dnd10VTgtaHp9XwnxhjMtlti8JvZerMpD5K1ZCCqun2agcAf&#10;GixSeUR8L/dR1CSUBoZECwMR5UEAqhc35TmKgoGwaYwYiFWxja9b8qKQSoVDYbWou7Ko7xGKyI2l&#10;aeSPhIdUsgs2nPsCpWk0idM5W0hiUbfSNCao3UrTvP2vf/9YLtcNGT8DGcPcZmmuXvlpZIzpkPAH&#10;R8b4XFswdSfNnUoOI4uOJFuj7Ccvj4xtHiBjcjExjREy3lkb6IbIfMPGmRVpLSnIJAcBNdHTJZdI&#10;VI+ZQv2qSeaM/ANYNKNuDyW1Dep04fkmfZ0WyTcaS0ZhQc0nd64hfZBQKcPrywSpJvlD59PEwZfq&#10;G8l88yhfachDdm9sbzCF6uRz5/mXDxUdkswxWeKb+Q6X14V1SYLTDjO5FpR7z798H/ZKcsaR5oDW&#10;ttt4lcsw4V89sOEG83p1jbEP0CpxDFXYusjnNuBi21bJ8nRIPpMooGFgbYZQtRmuGInL5h5fCL6a&#10;ipQAgnTGOAi5fHx/2OAlWoSYuk1FQE7ndX/ntjuiCLJ/OpttVr0dtVO1UXkh+ZdthCqmsb3Y1rtL&#10;Y/w9Djg51sP/jPZp7HEwGsO/4eoktqhwXUWax8c2jVw86+oLJMTxnRwNEhVHjij8+4VU/9wyDnb3&#10;hBYOiqfj0OQPmHvOv3zD9lKS3FuuREFBDWUt42ALSuNEynQiFoXIcs/5l0NoFLWBUenXs8P/Sj79&#10;aZxmcCkiqEF07lnw7SPE3dKs9P7GEDyDIcBUkxmCegYbGAKM+H6DcQM7KJAjpDOoIMdepTPqFQlg&#10;X54hsHkU6axOY8gQWJsZhiBa4kemyy4w1FMXQuGJZwi8w7eaZDj3DxqtfliEskkjgmNadjEiyaow&#10;XNvj3LmGtEG8dUnNNjElYdvz0cJjhDuKI5KhvBKl2mFhbIJGCQ4U5hre6Tw5mxSY1eZ1vygdFnIw&#10;ATMJd4TmEpchHUPuOS+bGl4FGrsT1vsb7ngG7uDwM+6oQDCPO3Ahc973gjtIoTzupN0qjL087nis&#10;8wB3WKGzEe4gwt/sBiJKTZbIAOmgrsquCZwjWS0G2/46cd/dTMtENEDuNv9yTFJ9Lwu0gziSyydE&#10;2sMTl3W+8CB0z+KawXpEjodDUfjdDcnkXs2E33avcBjL4mXwfO7kiiFmQyxc992ytBquKT6RVTG2&#10;tjTzKp9e21EYfFUvbkd+TcMnqyJziEduSYKxM+y4EhpGOxkwgEdIroN3FKtsUNih2wC+eLMaSniu&#10;R//XS/w5Or5aNpDUx960q0moIUerJCrZhN5VfcOTgt4t0LdbJcyFgRguHZZBY7XK0VAtN/RxUbgx&#10;8knvKXWYePn25u5sxR7nhlLe9XU9SgX5r2pYxqp2m6pixjZhzDMBU0Q5tnZVnDNOqSpVR+CvI+uh&#10;5Gr9UDv5EkNrXaoTPa2zgFHhL72+Ud5nUF6smpny1s2fp7wPGL4NcVXKqyBRce3kEyh+vR4eZbFX&#10;3IAXp7w+j0p5SwjYiPISW+HEUZDVSK9gzEGw5JtwfvXrsGrLh2TtryhvfIK0xLC5ZKWXoys4XdG6&#10;7Kia6GkTbf6VxKaIr1WTEY5rVml9IGxgATGFB6gyQodOWxrNxxIUOkIHw6Eqfa8KgzuynSU2JWR/&#10;oCdHUXepT/ekt5oerakA8ReoO6GFhWGIQbNGo705kRhjOJT20rY7PsAzP2BdTfS0pobrZtsdTUF6&#10;8ZxDYzrd8AQL4ivSxPT0tYghGbQcHmfz4L9bxmME27PQQDVVDvKYgD53nn85VDdNt7QE/iJrdHTC&#10;64ude70RjmcQDriuTDiqznWacJzvyLNll2AsspHIDBRrhINUCg6rL044MA+UeVTCUaYxJBwlOLXX&#10;BTS6kQHNoLTErrbmAtLQWcD4lsXq7+FYW3Tis7gVrY4cHchS0fXWoc9FeGbzfsKNb36khvwRKLOs&#10;eZRMtioR8EDBzboDpKEUs5d3Kv/S7ZYjfl1evyo7pCIZkrg/KZD8/Mqr+0cL0Fpx4BnxtS+ux1ed&#10;j0oTczW0NJqSgX8VI5hncFZmsOtNSyBs3Ukc5KYIfJhWym6k82p2AmwsWchv8iJSzBAI8wJE3Nq9&#10;1Xs97UStHfr8EI30Xk+/MRLlSsD1DBsTl6ksKq0yEjVHMMfqot3fnUxeXgHKCCrJGWNXjbqAOfI2&#10;jtHS6nTw2t48XLIj5Q1oHxBhK1yoJnraXmEttqCJYjvTPVYTPa1pTRtU8NaegEmRXzXR05oSlxuG&#10;vCslcexQMZuF0V5d6WldOvI/tSoheq+ntStpFyuII54GtlCT0YkQxWg7wKRzZSrKRzlaJD9WQhNN&#10;MYxyRBucO9eQNqs4Ebx58Xo2xKwmeq6aHldm2TzG8gOE/HQTMRIYpSn1D9Obqn6r3PnjhjxtR2kT&#10;lnloQ+8O55vGCeOkXqwuSV68Hd3pYRUKNGqGuPLVnSzSQKOcHTf898XBkTvlp+9//YkcKSzxp8+v&#10;P/387s3/ef3ldf+7Zlj5/u3+488f3//17ef/9f8FAAAA//8DAFBLAwQUAAYACAAAACEAkvT91toA&#10;AAAFAQAADwAAAGRycy9kb3ducmV2LnhtbEyPQWvCQBCF74X+h2WE3uomFUViNiLSepJCtVB6G7Nj&#10;EszOhuyaxH/fjRd7GebxhjffS9eDqUVHrassK4inEQji3OqKCwXfx4/XJQjnkTXWlknBjRyss+en&#10;FBNte/6i7uALEULYJaig9L5JpHR5SQbd1DbEwTvb1qAPsi2kbrEP4aaWb1G0kAYrDh9KbGhbUn45&#10;XI2CXY/9Zha/d/vLeXv7Pc4/f/YxKfUyGTYrEJ4G/ziGET+gQxaYTvbK2olaQSji73P0FssgT+My&#10;j0BmqfxPn/0BAAD//wMAUEsBAi0AFAAGAAgAAAAhALaDOJL+AAAA4QEAABMAAAAAAAAAAAAAAAAA&#10;AAAAAFtDb250ZW50X1R5cGVzXS54bWxQSwECLQAUAAYACAAAACEAOP0h/9YAAACUAQAACwAAAAAA&#10;AAAAAAAAAAAvAQAAX3JlbHMvLnJlbHNQSwECLQAUAAYACAAAACEAjj0VnvKEAACF5wIADgAAAAAA&#10;AAAAAAAAAAAuAgAAZHJzL2Uyb0RvYy54bWxQSwECLQAUAAYACAAAACEAkvT91toAAAAFAQAADwAA&#10;AAAAAAAAAAAAAABMhwAAZHJzL2Rvd25yZXYueG1sUEsFBgAAAAAEAAQA8wAAAFO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1A40B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2" w15:restartNumberingAfterBreak="0">
    <w:nsid w:val="036037CC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6CA2929"/>
    <w:multiLevelType w:val="hybridMultilevel"/>
    <w:tmpl w:val="4DB0E2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317B8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C2B9A"/>
    <w:multiLevelType w:val="multilevel"/>
    <w:tmpl w:val="01F6A3F0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D9C448E"/>
    <w:multiLevelType w:val="hybridMultilevel"/>
    <w:tmpl w:val="6AB88FB8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01160"/>
    <w:multiLevelType w:val="hybridMultilevel"/>
    <w:tmpl w:val="630060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C56CF"/>
    <w:multiLevelType w:val="multilevel"/>
    <w:tmpl w:val="39D85D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9C71387"/>
    <w:multiLevelType w:val="hybridMultilevel"/>
    <w:tmpl w:val="BA1662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569E9"/>
    <w:multiLevelType w:val="hybridMultilevel"/>
    <w:tmpl w:val="5A5E38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9609C8"/>
    <w:multiLevelType w:val="hybridMultilevel"/>
    <w:tmpl w:val="482418F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078D1"/>
    <w:multiLevelType w:val="hybridMultilevel"/>
    <w:tmpl w:val="865874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3337B"/>
    <w:multiLevelType w:val="multilevel"/>
    <w:tmpl w:val="7FDCBF3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23757EE"/>
    <w:multiLevelType w:val="hybridMultilevel"/>
    <w:tmpl w:val="22F8FFD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0976A2"/>
    <w:multiLevelType w:val="multilevel"/>
    <w:tmpl w:val="E7BE23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5130551"/>
    <w:multiLevelType w:val="hybridMultilevel"/>
    <w:tmpl w:val="54747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0045FB"/>
    <w:multiLevelType w:val="hybridMultilevel"/>
    <w:tmpl w:val="FE7C7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A7505B"/>
    <w:multiLevelType w:val="hybridMultilevel"/>
    <w:tmpl w:val="081C58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52"/>
    <w:multiLevelType w:val="multilevel"/>
    <w:tmpl w:val="4ADAEE6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9C575C0"/>
    <w:multiLevelType w:val="hybridMultilevel"/>
    <w:tmpl w:val="4E08144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16D2B"/>
    <w:multiLevelType w:val="hybridMultilevel"/>
    <w:tmpl w:val="9AF0684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3DBF"/>
    <w:multiLevelType w:val="hybridMultilevel"/>
    <w:tmpl w:val="AA44A634"/>
    <w:lvl w:ilvl="0" w:tplc="0816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013293"/>
    <w:multiLevelType w:val="hybridMultilevel"/>
    <w:tmpl w:val="38849A58"/>
    <w:lvl w:ilvl="0" w:tplc="63A8A6D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1F62D92"/>
    <w:multiLevelType w:val="hybridMultilevel"/>
    <w:tmpl w:val="E0D86BC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684038"/>
    <w:multiLevelType w:val="hybridMultilevel"/>
    <w:tmpl w:val="99584C34"/>
    <w:lvl w:ilvl="0" w:tplc="F9F4B36E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i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43DB728B"/>
    <w:multiLevelType w:val="multilevel"/>
    <w:tmpl w:val="0E9CF73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3E60D0A"/>
    <w:multiLevelType w:val="hybridMultilevel"/>
    <w:tmpl w:val="39AE463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59303A"/>
    <w:multiLevelType w:val="hybridMultilevel"/>
    <w:tmpl w:val="A1CEC38E"/>
    <w:lvl w:ilvl="0" w:tplc="A30442DA">
      <w:start w:val="1"/>
      <w:numFmt w:val="bullet"/>
      <w:lvlText w:val=""/>
      <w:lvlJc w:val="left"/>
      <w:pPr>
        <w:ind w:left="1440" w:hanging="65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63B03C0"/>
    <w:multiLevelType w:val="multilevel"/>
    <w:tmpl w:val="1DE0799C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46917D5F"/>
    <w:multiLevelType w:val="hybridMultilevel"/>
    <w:tmpl w:val="7556DC02"/>
    <w:lvl w:ilvl="0" w:tplc="13B08B7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4D77DC"/>
    <w:multiLevelType w:val="hybridMultilevel"/>
    <w:tmpl w:val="7CB236E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186DC1"/>
    <w:multiLevelType w:val="hybridMultilevel"/>
    <w:tmpl w:val="87AAFE32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C170C"/>
    <w:multiLevelType w:val="hybridMultilevel"/>
    <w:tmpl w:val="604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D2BF8"/>
    <w:multiLevelType w:val="hybridMultilevel"/>
    <w:tmpl w:val="58DE9F7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933E48"/>
    <w:multiLevelType w:val="hybridMultilevel"/>
    <w:tmpl w:val="622A5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75F02"/>
    <w:multiLevelType w:val="hybridMultilevel"/>
    <w:tmpl w:val="2826A2E4"/>
    <w:lvl w:ilvl="0" w:tplc="04090003">
      <w:start w:val="1"/>
      <w:numFmt w:val="bullet"/>
      <w:lvlText w:val="o"/>
      <w:lvlJc w:val="left"/>
      <w:pPr>
        <w:ind w:left="341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39" w15:restartNumberingAfterBreak="0">
    <w:nsid w:val="6B78231F"/>
    <w:multiLevelType w:val="hybridMultilevel"/>
    <w:tmpl w:val="1B58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CD6A26"/>
    <w:multiLevelType w:val="multilevel"/>
    <w:tmpl w:val="FEA479E6"/>
    <w:lvl w:ilvl="0">
      <w:start w:val="8"/>
      <w:numFmt w:val="decimal"/>
      <w:lvlText w:val="%1."/>
      <w:lvlJc w:val="left"/>
      <w:pPr>
        <w:ind w:left="360" w:hanging="360"/>
      </w:pPr>
      <w:rPr>
        <w:rFonts w:eastAsia="Batang" w:hint="default"/>
        <w:b/>
        <w:color w:val="943634"/>
        <w:sz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eastAsia="Batang" w:hint="default"/>
        <w:b/>
        <w:color w:val="943634"/>
        <w:sz w:val="22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eastAsia="Batang" w:hint="default"/>
        <w:b/>
        <w:color w:val="943634"/>
        <w:sz w:val="22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eastAsia="Batang" w:hint="default"/>
        <w:b/>
        <w:color w:val="943634"/>
        <w:sz w:val="22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eastAsia="Batang" w:hint="default"/>
        <w:b/>
        <w:color w:val="943634"/>
        <w:sz w:val="22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eastAsia="Batang" w:hint="default"/>
        <w:b/>
        <w:color w:val="943634"/>
        <w:sz w:val="22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eastAsia="Batang" w:hint="default"/>
        <w:b/>
        <w:color w:val="943634"/>
        <w:sz w:val="22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eastAsia="Batang" w:hint="default"/>
        <w:b/>
        <w:color w:val="943634"/>
        <w:sz w:val="22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eastAsia="Batang" w:hint="default"/>
        <w:b/>
        <w:color w:val="943634"/>
        <w:sz w:val="22"/>
      </w:rPr>
    </w:lvl>
  </w:abstractNum>
  <w:abstractNum w:abstractNumId="41" w15:restartNumberingAfterBreak="0">
    <w:nsid w:val="6FBA7C91"/>
    <w:multiLevelType w:val="multilevel"/>
    <w:tmpl w:val="564E8800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18E1D2F"/>
    <w:multiLevelType w:val="hybridMultilevel"/>
    <w:tmpl w:val="8C8437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2C1609"/>
    <w:multiLevelType w:val="multilevel"/>
    <w:tmpl w:val="DD3CDA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eastAsia="Batang" w:hint="default"/>
        <w:b/>
        <w:color w:val="943634"/>
        <w:sz w:val="22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eastAsia="Batang" w:hint="default"/>
        <w:b/>
        <w:color w:val="943634"/>
        <w:sz w:val="22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eastAsia="Batang" w:hint="default"/>
        <w:b/>
        <w:color w:val="943634"/>
        <w:sz w:val="22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eastAsia="Batang" w:hint="default"/>
        <w:b/>
        <w:color w:val="943634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eastAsia="Batang" w:hint="default"/>
        <w:b/>
        <w:color w:val="943634"/>
        <w:sz w:val="22"/>
      </w:rPr>
    </w:lvl>
  </w:abstractNum>
  <w:abstractNum w:abstractNumId="44" w15:restartNumberingAfterBreak="0">
    <w:nsid w:val="79F56D41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82A80"/>
    <w:multiLevelType w:val="hybridMultilevel"/>
    <w:tmpl w:val="D1648D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00584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CB0488A"/>
    <w:multiLevelType w:val="hybridMultilevel"/>
    <w:tmpl w:val="50C4D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6E30A1"/>
    <w:multiLevelType w:val="hybridMultilevel"/>
    <w:tmpl w:val="93ACD7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2"/>
  </w:num>
  <w:num w:numId="2">
    <w:abstractNumId w:val="24"/>
  </w:num>
  <w:num w:numId="3">
    <w:abstractNumId w:val="44"/>
  </w:num>
  <w:num w:numId="4">
    <w:abstractNumId w:val="45"/>
  </w:num>
  <w:num w:numId="5">
    <w:abstractNumId w:val="43"/>
  </w:num>
  <w:num w:numId="6">
    <w:abstractNumId w:val="4"/>
  </w:num>
  <w:num w:numId="7">
    <w:abstractNumId w:val="11"/>
  </w:num>
  <w:num w:numId="8">
    <w:abstractNumId w:val="35"/>
  </w:num>
  <w:num w:numId="9">
    <w:abstractNumId w:val="36"/>
  </w:num>
  <w:num w:numId="10">
    <w:abstractNumId w:val="28"/>
  </w:num>
  <w:num w:numId="11">
    <w:abstractNumId w:val="26"/>
  </w:num>
  <w:num w:numId="12">
    <w:abstractNumId w:val="3"/>
  </w:num>
  <w:num w:numId="13">
    <w:abstractNumId w:val="5"/>
  </w:num>
  <w:num w:numId="14">
    <w:abstractNumId w:val="27"/>
  </w:num>
  <w:num w:numId="15">
    <w:abstractNumId w:val="40"/>
  </w:num>
  <w:num w:numId="16">
    <w:abstractNumId w:val="10"/>
  </w:num>
  <w:num w:numId="17">
    <w:abstractNumId w:val="13"/>
  </w:num>
  <w:num w:numId="18">
    <w:abstractNumId w:val="33"/>
  </w:num>
  <w:num w:numId="19">
    <w:abstractNumId w:val="18"/>
  </w:num>
  <w:num w:numId="20">
    <w:abstractNumId w:val="17"/>
  </w:num>
  <w:num w:numId="21">
    <w:abstractNumId w:val="7"/>
  </w:num>
  <w:num w:numId="22">
    <w:abstractNumId w:val="39"/>
  </w:num>
  <w:num w:numId="23">
    <w:abstractNumId w:val="29"/>
  </w:num>
  <w:num w:numId="24">
    <w:abstractNumId w:val="20"/>
  </w:num>
  <w:num w:numId="25">
    <w:abstractNumId w:val="38"/>
  </w:num>
  <w:num w:numId="26">
    <w:abstractNumId w:val="9"/>
  </w:num>
  <w:num w:numId="27">
    <w:abstractNumId w:val="6"/>
  </w:num>
  <w:num w:numId="28">
    <w:abstractNumId w:val="42"/>
  </w:num>
  <w:num w:numId="29">
    <w:abstractNumId w:val="0"/>
  </w:num>
  <w:num w:numId="30">
    <w:abstractNumId w:val="34"/>
  </w:num>
  <w:num w:numId="31">
    <w:abstractNumId w:val="21"/>
  </w:num>
  <w:num w:numId="32">
    <w:abstractNumId w:val="30"/>
  </w:num>
  <w:num w:numId="33">
    <w:abstractNumId w:val="14"/>
  </w:num>
  <w:num w:numId="34">
    <w:abstractNumId w:val="41"/>
  </w:num>
  <w:num w:numId="35">
    <w:abstractNumId w:val="8"/>
  </w:num>
  <w:num w:numId="36">
    <w:abstractNumId w:val="16"/>
  </w:num>
  <w:num w:numId="37">
    <w:abstractNumId w:val="47"/>
  </w:num>
  <w:num w:numId="38">
    <w:abstractNumId w:val="48"/>
  </w:num>
  <w:num w:numId="39">
    <w:abstractNumId w:val="46"/>
  </w:num>
  <w:num w:numId="40">
    <w:abstractNumId w:val="2"/>
  </w:num>
  <w:num w:numId="41">
    <w:abstractNumId w:val="32"/>
  </w:num>
  <w:num w:numId="42">
    <w:abstractNumId w:val="37"/>
  </w:num>
  <w:num w:numId="43">
    <w:abstractNumId w:val="23"/>
  </w:num>
  <w:num w:numId="44">
    <w:abstractNumId w:val="31"/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2"/>
  </w:num>
  <w:num w:numId="47">
    <w:abstractNumId w:val="15"/>
  </w:num>
  <w:num w:numId="48">
    <w:abstractNumId w:val="25"/>
  </w:num>
  <w:num w:numId="49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3FAE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ABF"/>
    <w:rsid w:val="000B1983"/>
    <w:rsid w:val="000B214C"/>
    <w:rsid w:val="000B3D73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8A"/>
    <w:rsid w:val="000D104A"/>
    <w:rsid w:val="000D296E"/>
    <w:rsid w:val="000D471E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1990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6BE"/>
    <w:rsid w:val="00147BC3"/>
    <w:rsid w:val="0015277C"/>
    <w:rsid w:val="00152DC3"/>
    <w:rsid w:val="00153234"/>
    <w:rsid w:val="00154606"/>
    <w:rsid w:val="0015558E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73CE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860"/>
    <w:rsid w:val="001A59DB"/>
    <w:rsid w:val="001B01A9"/>
    <w:rsid w:val="001B0D37"/>
    <w:rsid w:val="001B1159"/>
    <w:rsid w:val="001B1FCC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6352"/>
    <w:rsid w:val="00207762"/>
    <w:rsid w:val="00207AD0"/>
    <w:rsid w:val="002105D4"/>
    <w:rsid w:val="00210D77"/>
    <w:rsid w:val="00213AD0"/>
    <w:rsid w:val="002143EB"/>
    <w:rsid w:val="002145F2"/>
    <w:rsid w:val="00214A27"/>
    <w:rsid w:val="0021570E"/>
    <w:rsid w:val="00216A82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24F3"/>
    <w:rsid w:val="00243202"/>
    <w:rsid w:val="002455E8"/>
    <w:rsid w:val="00245C5C"/>
    <w:rsid w:val="00245D41"/>
    <w:rsid w:val="00245EC0"/>
    <w:rsid w:val="00246902"/>
    <w:rsid w:val="002470AC"/>
    <w:rsid w:val="00252D20"/>
    <w:rsid w:val="0025324B"/>
    <w:rsid w:val="00256B58"/>
    <w:rsid w:val="00257CE9"/>
    <w:rsid w:val="00257F51"/>
    <w:rsid w:val="00260A68"/>
    <w:rsid w:val="00260A6C"/>
    <w:rsid w:val="00260FF7"/>
    <w:rsid w:val="0026150B"/>
    <w:rsid w:val="002615DE"/>
    <w:rsid w:val="002621A9"/>
    <w:rsid w:val="00262416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504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A5A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263F"/>
    <w:rsid w:val="00313872"/>
    <w:rsid w:val="003152E1"/>
    <w:rsid w:val="00316330"/>
    <w:rsid w:val="003171B3"/>
    <w:rsid w:val="00321126"/>
    <w:rsid w:val="003226AF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427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500A"/>
    <w:rsid w:val="004155A2"/>
    <w:rsid w:val="0041631E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147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49DD"/>
    <w:rsid w:val="00494C8D"/>
    <w:rsid w:val="00494ECB"/>
    <w:rsid w:val="0049561F"/>
    <w:rsid w:val="00495BBA"/>
    <w:rsid w:val="004961FB"/>
    <w:rsid w:val="004965E5"/>
    <w:rsid w:val="004966D2"/>
    <w:rsid w:val="0049718D"/>
    <w:rsid w:val="004A121B"/>
    <w:rsid w:val="004A1748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624C"/>
    <w:rsid w:val="0050711E"/>
    <w:rsid w:val="00507603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9B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6FF"/>
    <w:rsid w:val="005F5F41"/>
    <w:rsid w:val="005F6D24"/>
    <w:rsid w:val="0060090C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264B"/>
    <w:rsid w:val="007826E1"/>
    <w:rsid w:val="007837D1"/>
    <w:rsid w:val="007848E0"/>
    <w:rsid w:val="00787325"/>
    <w:rsid w:val="00787C24"/>
    <w:rsid w:val="00787F3F"/>
    <w:rsid w:val="00791332"/>
    <w:rsid w:val="00791A73"/>
    <w:rsid w:val="0079269C"/>
    <w:rsid w:val="00794D03"/>
    <w:rsid w:val="00795280"/>
    <w:rsid w:val="00796A63"/>
    <w:rsid w:val="00796D67"/>
    <w:rsid w:val="007A09C8"/>
    <w:rsid w:val="007A0B9E"/>
    <w:rsid w:val="007A206D"/>
    <w:rsid w:val="007A2F0A"/>
    <w:rsid w:val="007A38BA"/>
    <w:rsid w:val="007A43E1"/>
    <w:rsid w:val="007A6361"/>
    <w:rsid w:val="007A7DE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C56"/>
    <w:rsid w:val="007C52B0"/>
    <w:rsid w:val="007C52C3"/>
    <w:rsid w:val="007C704A"/>
    <w:rsid w:val="007C76B1"/>
    <w:rsid w:val="007D01A2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96DD6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6F9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7003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F0A"/>
    <w:rsid w:val="0096496D"/>
    <w:rsid w:val="009649DC"/>
    <w:rsid w:val="00964A75"/>
    <w:rsid w:val="00965F07"/>
    <w:rsid w:val="009702E9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6C4B"/>
    <w:rsid w:val="00A06F13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F5E"/>
    <w:rsid w:val="00A251E5"/>
    <w:rsid w:val="00A257B8"/>
    <w:rsid w:val="00A25ACC"/>
    <w:rsid w:val="00A25E69"/>
    <w:rsid w:val="00A269AC"/>
    <w:rsid w:val="00A26CE8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2C6"/>
    <w:rsid w:val="00AA379C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A9E"/>
    <w:rsid w:val="00B80CB4"/>
    <w:rsid w:val="00B822BC"/>
    <w:rsid w:val="00B83C75"/>
    <w:rsid w:val="00B83EF2"/>
    <w:rsid w:val="00B84ACE"/>
    <w:rsid w:val="00B853A4"/>
    <w:rsid w:val="00B87B61"/>
    <w:rsid w:val="00B90723"/>
    <w:rsid w:val="00B91920"/>
    <w:rsid w:val="00B92142"/>
    <w:rsid w:val="00B931F0"/>
    <w:rsid w:val="00B9352E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1B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6F1B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501"/>
    <w:rsid w:val="00C845D9"/>
    <w:rsid w:val="00C85187"/>
    <w:rsid w:val="00C858EB"/>
    <w:rsid w:val="00C868E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4DB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0134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0A2E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41B4"/>
    <w:rsid w:val="00D449F1"/>
    <w:rsid w:val="00D453CE"/>
    <w:rsid w:val="00D4585B"/>
    <w:rsid w:val="00D47A75"/>
    <w:rsid w:val="00D47E39"/>
    <w:rsid w:val="00D50472"/>
    <w:rsid w:val="00D51330"/>
    <w:rsid w:val="00D514C9"/>
    <w:rsid w:val="00D53CDF"/>
    <w:rsid w:val="00D57060"/>
    <w:rsid w:val="00D574CD"/>
    <w:rsid w:val="00D5750D"/>
    <w:rsid w:val="00D57BB3"/>
    <w:rsid w:val="00D60D22"/>
    <w:rsid w:val="00D60F9A"/>
    <w:rsid w:val="00D61CFC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746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0D2"/>
    <w:rsid w:val="00DD223D"/>
    <w:rsid w:val="00DD50F4"/>
    <w:rsid w:val="00DD687A"/>
    <w:rsid w:val="00DD7321"/>
    <w:rsid w:val="00DE2138"/>
    <w:rsid w:val="00DE3506"/>
    <w:rsid w:val="00DE3E1D"/>
    <w:rsid w:val="00DE4812"/>
    <w:rsid w:val="00DE515F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2DF"/>
    <w:rsid w:val="00E07643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384C"/>
    <w:rsid w:val="00E63B25"/>
    <w:rsid w:val="00E63C1A"/>
    <w:rsid w:val="00E63DBA"/>
    <w:rsid w:val="00E63E7C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90410"/>
    <w:rsid w:val="00E90BF3"/>
    <w:rsid w:val="00E91796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5FE1"/>
    <w:rsid w:val="00EB6551"/>
    <w:rsid w:val="00EB69E0"/>
    <w:rsid w:val="00EC0ECB"/>
    <w:rsid w:val="00EC11EC"/>
    <w:rsid w:val="00EC1350"/>
    <w:rsid w:val="00EC17E5"/>
    <w:rsid w:val="00EC1ADB"/>
    <w:rsid w:val="00EC21CC"/>
    <w:rsid w:val="00EC246E"/>
    <w:rsid w:val="00EC289D"/>
    <w:rsid w:val="00EC2ABE"/>
    <w:rsid w:val="00EC2FCA"/>
    <w:rsid w:val="00EC314E"/>
    <w:rsid w:val="00EC3EB7"/>
    <w:rsid w:val="00EC486D"/>
    <w:rsid w:val="00ED18D5"/>
    <w:rsid w:val="00ED24D4"/>
    <w:rsid w:val="00ED2ECF"/>
    <w:rsid w:val="00ED3EFC"/>
    <w:rsid w:val="00ED4228"/>
    <w:rsid w:val="00ED4A04"/>
    <w:rsid w:val="00EE1C25"/>
    <w:rsid w:val="00EE3250"/>
    <w:rsid w:val="00EE3B31"/>
    <w:rsid w:val="00EE4AC4"/>
    <w:rsid w:val="00EE736C"/>
    <w:rsid w:val="00EF0150"/>
    <w:rsid w:val="00EF02FD"/>
    <w:rsid w:val="00EF33A0"/>
    <w:rsid w:val="00EF472D"/>
    <w:rsid w:val="00EF695C"/>
    <w:rsid w:val="00F024EE"/>
    <w:rsid w:val="00F035CA"/>
    <w:rsid w:val="00F057A9"/>
    <w:rsid w:val="00F05882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3E1C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2EB0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535C"/>
    <w:rsid w:val="00FB70BC"/>
    <w:rsid w:val="00FC1FE2"/>
    <w:rsid w:val="00FC21D8"/>
    <w:rsid w:val="00FC30C2"/>
    <w:rsid w:val="00FC395A"/>
    <w:rsid w:val="00FC4EC8"/>
    <w:rsid w:val="00FC5785"/>
    <w:rsid w:val="00FC6741"/>
    <w:rsid w:val="00FC76A9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891BA5"/>
  <w15:docId w15:val="{968A727D-178C-422C-8A2F-BED7D28C4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6755AF"/>
    <w:rPr>
      <w:sz w:val="24"/>
      <w:szCs w:val="24"/>
      <w:lang w:eastAsia="pt-PT"/>
    </w:rPr>
  </w:style>
  <w:style w:type="paragraph" w:styleId="Ttulo1">
    <w:name w:val="heading 1"/>
    <w:basedOn w:val="Normal"/>
    <w:next w:val="Normal"/>
    <w:rsid w:val="00AB66A0"/>
    <w:pPr>
      <w:keepNext/>
      <w:outlineLvl w:val="0"/>
    </w:pPr>
    <w:rPr>
      <w:b/>
      <w:bCs/>
    </w:rPr>
  </w:style>
  <w:style w:type="paragraph" w:styleId="Ttulo3">
    <w:name w:val="heading 3"/>
    <w:basedOn w:val="Normal"/>
    <w:next w:val="Normal"/>
    <w:link w:val="Ttulo3Carte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Rodap">
    <w:name w:val="footer"/>
    <w:basedOn w:val="Normal"/>
    <w:link w:val="RodapCarter"/>
    <w:rsid w:val="00AB66A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AB66A0"/>
  </w:style>
  <w:style w:type="paragraph" w:styleId="Textodecomentrio">
    <w:name w:val="annotation text"/>
    <w:basedOn w:val="Normal"/>
    <w:link w:val="TextodecomentrioCarter"/>
    <w:semiHidden/>
    <w:rsid w:val="00AB66A0"/>
    <w:rPr>
      <w:sz w:val="20"/>
      <w:szCs w:val="20"/>
    </w:rPr>
  </w:style>
  <w:style w:type="paragraph" w:styleId="Avanodecorpodetexto3">
    <w:name w:val="Body Text Indent 3"/>
    <w:basedOn w:val="Normal"/>
    <w:rsid w:val="00AB66A0"/>
    <w:pPr>
      <w:ind w:left="851"/>
    </w:pPr>
    <w:rPr>
      <w:sz w:val="22"/>
      <w:szCs w:val="20"/>
    </w:rPr>
  </w:style>
  <w:style w:type="paragraph" w:customStyle="1" w:styleId="BodyText31">
    <w:name w:val="Body Text 31"/>
    <w:basedOn w:val="Avanodecorpodetexto"/>
    <w:rsid w:val="000E0C92"/>
    <w:rPr>
      <w:rFonts w:ascii="Book Antiqua" w:hAnsi="Book Antiqua"/>
      <w:szCs w:val="20"/>
    </w:rPr>
  </w:style>
  <w:style w:type="paragraph" w:styleId="Avanodecorpodetexto">
    <w:name w:val="Body Text Indent"/>
    <w:basedOn w:val="Normal"/>
    <w:rsid w:val="000E0C92"/>
    <w:pPr>
      <w:spacing w:after="120"/>
      <w:ind w:left="283"/>
    </w:pPr>
  </w:style>
  <w:style w:type="paragraph" w:styleId="Corpodetexto">
    <w:name w:val="Body Text"/>
    <w:basedOn w:val="Normal"/>
    <w:link w:val="CorpodetextoCarter"/>
    <w:uiPriority w:val="99"/>
    <w:rsid w:val="00812C28"/>
    <w:pPr>
      <w:spacing w:after="120"/>
    </w:pPr>
  </w:style>
  <w:style w:type="paragraph" w:customStyle="1" w:styleId="EstilotextoArial10pt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  <w:jc w:val="both"/>
    </w:pPr>
    <w:rPr>
      <w:rFonts w:ascii="Arial" w:hAnsi="Arial"/>
      <w:sz w:val="20"/>
    </w:rPr>
  </w:style>
  <w:style w:type="character" w:customStyle="1" w:styleId="EstilotextoArial10ptCarcter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Corpodetexto2">
    <w:name w:val="Body Text 2"/>
    <w:basedOn w:val="Normal"/>
    <w:link w:val="Corpodetexto2Carter"/>
    <w:rsid w:val="006E1AC9"/>
    <w:pPr>
      <w:spacing w:after="120" w:line="480" w:lineRule="auto"/>
    </w:pPr>
  </w:style>
  <w:style w:type="character" w:styleId="Hiperligao">
    <w:name w:val="Hyperlink"/>
    <w:rsid w:val="006E1AC9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6E1A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rsid w:val="007F67B5"/>
    <w:pPr>
      <w:spacing w:line="360" w:lineRule="auto"/>
      <w:jc w:val="center"/>
    </w:pPr>
    <w:rPr>
      <w:b/>
      <w:sz w:val="22"/>
      <w:szCs w:val="20"/>
    </w:rPr>
  </w:style>
  <w:style w:type="paragraph" w:styleId="Avanodecorpodetexto2">
    <w:name w:val="Body Text Indent 2"/>
    <w:basedOn w:val="Normal"/>
    <w:rsid w:val="004F2922"/>
    <w:pPr>
      <w:spacing w:after="120" w:line="480" w:lineRule="auto"/>
      <w:ind w:left="283"/>
    </w:pPr>
  </w:style>
  <w:style w:type="paragraph" w:customStyle="1" w:styleId="BodyText2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 w:val="22"/>
      <w:szCs w:val="20"/>
      <w:lang w:eastAsia="ar-SA"/>
    </w:rPr>
  </w:style>
  <w:style w:type="paragraph" w:customStyle="1" w:styleId="EstiloEstiloTtulo2Arial10ptNegritoAutomticaAntesAuto">
    <w:name w:val="Estilo Estilo Título 2 + Arial 10 pt Negrito Automática Antes:  Auto..."/>
    <w:basedOn w:val="Normal"/>
    <w:autoRedefine/>
    <w:rsid w:val="00E3704B"/>
    <w:pPr>
      <w:spacing w:before="60" w:after="60"/>
      <w:jc w:val="both"/>
      <w:outlineLvl w:val="0"/>
    </w:pPr>
    <w:rPr>
      <w:rFonts w:ascii="Arial" w:hAnsi="Arial"/>
      <w:b/>
      <w:sz w:val="20"/>
      <w:szCs w:val="20"/>
    </w:rPr>
  </w:style>
  <w:style w:type="paragraph" w:customStyle="1" w:styleId="BodyText22">
    <w:name w:val="Body Text 22"/>
    <w:basedOn w:val="Normal"/>
    <w:rsid w:val="00A116A7"/>
    <w:pPr>
      <w:suppressAutoHyphens/>
      <w:overflowPunct w:val="0"/>
      <w:autoSpaceDE w:val="0"/>
      <w:spacing w:line="360" w:lineRule="auto"/>
      <w:jc w:val="both"/>
      <w:textAlignment w:val="baseline"/>
    </w:pPr>
    <w:rPr>
      <w:szCs w:val="20"/>
      <w:lang w:eastAsia="ar-SA"/>
    </w:rPr>
  </w:style>
  <w:style w:type="paragraph" w:styleId="Textodebalo">
    <w:name w:val="Balloon Text"/>
    <w:basedOn w:val="Normal"/>
    <w:link w:val="TextodebaloCarter"/>
    <w:rsid w:val="00C229D5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C229D5"/>
    <w:rPr>
      <w:rFonts w:ascii="Tahoma" w:hAnsi="Tahoma" w:cs="Tahoma"/>
      <w:sz w:val="16"/>
      <w:szCs w:val="16"/>
    </w:rPr>
  </w:style>
  <w:style w:type="paragraph" w:customStyle="1" w:styleId="Avanodecorpodetexto3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customStyle="1" w:styleId="Corpodetexto2Carter">
    <w:name w:val="Corpo de texto 2 Caráter"/>
    <w:link w:val="Corpodetexto2"/>
    <w:rsid w:val="00906D17"/>
    <w:rPr>
      <w:sz w:val="24"/>
      <w:szCs w:val="24"/>
    </w:rPr>
  </w:style>
  <w:style w:type="character" w:customStyle="1" w:styleId="CorpodetextoCarter">
    <w:name w:val="Corpo de texto Caráter"/>
    <w:link w:val="Corpodetexto"/>
    <w:uiPriority w:val="99"/>
    <w:rsid w:val="00C66379"/>
    <w:rPr>
      <w:sz w:val="24"/>
      <w:szCs w:val="24"/>
    </w:rPr>
  </w:style>
  <w:style w:type="paragraph" w:styleId="Mapadodocumento">
    <w:name w:val="Document Map"/>
    <w:basedOn w:val="Normal"/>
    <w:link w:val="MapadodocumentoCarter"/>
    <w:rsid w:val="00FC6741"/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link w:val="Mapadodocumento"/>
    <w:rsid w:val="00FC6741"/>
    <w:rPr>
      <w:rFonts w:ascii="Tahoma" w:hAnsi="Tahoma" w:cs="Tahoma"/>
      <w:sz w:val="16"/>
      <w:szCs w:val="16"/>
    </w:rPr>
  </w:style>
  <w:style w:type="character" w:customStyle="1" w:styleId="RodapCarter">
    <w:name w:val="Rodapé Caráter"/>
    <w:link w:val="Rodap"/>
    <w:rsid w:val="004D4540"/>
    <w:rPr>
      <w:sz w:val="24"/>
      <w:szCs w:val="24"/>
    </w:rPr>
  </w:style>
  <w:style w:type="character" w:customStyle="1" w:styleId="a1">
    <w:name w:val="a1"/>
    <w:rsid w:val="000A29BB"/>
    <w:rPr>
      <w:bdr w:val="none" w:sz="0" w:space="0" w:color="auto" w:frame="1"/>
    </w:rPr>
  </w:style>
  <w:style w:type="character" w:customStyle="1" w:styleId="l72">
    <w:name w:val="l7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l62">
    <w:name w:val="l6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hps">
    <w:name w:val="hps"/>
    <w:basedOn w:val="Tipodeletrapredefinidodopargrafo"/>
    <w:rsid w:val="00845493"/>
  </w:style>
  <w:style w:type="paragraph" w:customStyle="1" w:styleId="Default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customStyle="1" w:styleId="apple-converted-space">
    <w:name w:val="apple-converted-space"/>
    <w:rsid w:val="0078264B"/>
  </w:style>
  <w:style w:type="paragraph" w:styleId="PargrafodaLista">
    <w:name w:val="List Paragraph"/>
    <w:basedOn w:val="Normal"/>
    <w:uiPriority w:val="34"/>
    <w:qFormat/>
    <w:rsid w:val="0078264B"/>
    <w:pPr>
      <w:ind w:left="720"/>
      <w:contextualSpacing/>
    </w:pPr>
    <w:rPr>
      <w:rFonts w:ascii="Calibri" w:hAnsi="Calibri"/>
      <w:lang w:eastAsia="en-US"/>
    </w:rPr>
  </w:style>
  <w:style w:type="character" w:customStyle="1" w:styleId="Ttulo3Carter">
    <w:name w:val="Título 3 Caráter"/>
    <w:link w:val="Ttulo3"/>
    <w:semiHidden/>
    <w:rsid w:val="00C4392C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Refdecomentrio">
    <w:name w:val="annotation reference"/>
    <w:rsid w:val="00E43618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E43618"/>
    <w:rPr>
      <w:b/>
      <w:bCs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E43618"/>
  </w:style>
  <w:style w:type="character" w:customStyle="1" w:styleId="AssuntodecomentrioCarter">
    <w:name w:val="Assunto de comentário Caráter"/>
    <w:link w:val="Assuntodecomentrio"/>
    <w:rsid w:val="00E43618"/>
    <w:rPr>
      <w:b/>
      <w:bCs/>
    </w:rPr>
  </w:style>
  <w:style w:type="character" w:customStyle="1" w:styleId="rgba1">
    <w:name w:val="rgba1"/>
    <w:rsid w:val="00601E72"/>
  </w:style>
  <w:style w:type="paragraph" w:styleId="Textodenotaderodap">
    <w:name w:val="footnote text"/>
    <w:basedOn w:val="Normal"/>
    <w:link w:val="TextodenotaderodapCarter"/>
    <w:uiPriority w:val="99"/>
    <w:rsid w:val="00AA5236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AA5236"/>
  </w:style>
  <w:style w:type="character" w:styleId="Refdenotaderodap">
    <w:name w:val="footnote reference"/>
    <w:uiPriority w:val="99"/>
    <w:rsid w:val="00AA5236"/>
    <w:rPr>
      <w:vertAlign w:val="superscript"/>
    </w:rPr>
  </w:style>
  <w:style w:type="character" w:styleId="nfase">
    <w:name w:val="Emphasis"/>
    <w:uiPriority w:val="20"/>
    <w:rsid w:val="008C3FF4"/>
    <w:rPr>
      <w:i/>
      <w:iCs/>
    </w:rPr>
  </w:style>
  <w:style w:type="paragraph" w:customStyle="1" w:styleId="Standard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eastAsia="Calibri" w:hAnsi="Calibri" w:cs="F"/>
      <w:sz w:val="22"/>
      <w:szCs w:val="22"/>
    </w:rPr>
  </w:style>
  <w:style w:type="table" w:styleId="Tabelacontempornea">
    <w:name w:val="Table Contemporary"/>
    <w:basedOn w:val="Tabelanormal"/>
    <w:rsid w:val="00C86D9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elaclssica1">
    <w:name w:val="Table Classic 1"/>
    <w:basedOn w:val="Tabelanormal"/>
    <w:rsid w:val="00C86D9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elaelegante">
    <w:name w:val="Table Elegant"/>
    <w:basedOn w:val="Tabelanormal"/>
    <w:rsid w:val="00C86D9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elacomgrelha1">
    <w:name w:val="Table Grid 1"/>
    <w:basedOn w:val="Tabelanormal"/>
    <w:rsid w:val="00C86D9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Forte">
    <w:name w:val="Strong"/>
    <w:uiPriority w:val="22"/>
    <w:qFormat/>
    <w:rsid w:val="009F19A3"/>
    <w:rPr>
      <w:b/>
      <w:bCs/>
    </w:rPr>
  </w:style>
  <w:style w:type="paragraph" w:customStyle="1" w:styleId="Ttulos">
    <w:name w:val="Títulos"/>
    <w:basedOn w:val="Normal"/>
    <w:qFormat/>
    <w:rsid w:val="00912970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CorpodeTexto0">
    <w:name w:val="Corpo de Texto"/>
    <w:basedOn w:val="Normal"/>
    <w:rsid w:val="00912970"/>
  </w:style>
  <w:style w:type="paragraph" w:customStyle="1" w:styleId="textos">
    <w:name w:val="textos"/>
    <w:basedOn w:val="Normal"/>
    <w:qFormat/>
    <w:rsid w:val="00912970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Style1">
    <w:name w:val="Style1"/>
    <w:basedOn w:val="Normal"/>
    <w:rsid w:val="005D649A"/>
    <w:pPr>
      <w:spacing w:line="360" w:lineRule="auto"/>
      <w:jc w:val="both"/>
    </w:pPr>
    <w:rPr>
      <w:rFonts w:asciiTheme="majorHAnsi" w:hAnsiTheme="majorHAnsi" w:cs="Arial"/>
      <w:sz w:val="22"/>
      <w:szCs w:val="22"/>
    </w:rPr>
  </w:style>
  <w:style w:type="paragraph" w:customStyle="1" w:styleId="CORPODETEXTOGERAL">
    <w:name w:val="CORPO DE TEXTO GERAL"/>
    <w:basedOn w:val="Normal"/>
    <w:qFormat/>
    <w:rsid w:val="005D649A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TULOSBOLD">
    <w:name w:val="TÍTULOS BOLD"/>
    <w:basedOn w:val="Normal"/>
    <w:qFormat/>
    <w:rsid w:val="005D649A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Alineasab">
    <w:name w:val="Alineas a) b) .."/>
    <w:basedOn w:val="Normal"/>
    <w:qFormat/>
    <w:rsid w:val="005D649A"/>
    <w:pPr>
      <w:numPr>
        <w:numId w:val="16"/>
      </w:numPr>
      <w:spacing w:before="120"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picos">
    <w:name w:val="Tópicos"/>
    <w:basedOn w:val="Normal"/>
    <w:qFormat/>
    <w:rsid w:val="005D649A"/>
    <w:pPr>
      <w:numPr>
        <w:numId w:val="18"/>
      </w:numPr>
      <w:tabs>
        <w:tab w:val="left" w:pos="993"/>
      </w:tabs>
      <w:spacing w:after="120" w:line="360" w:lineRule="auto"/>
      <w:jc w:val="both"/>
    </w:pPr>
    <w:rPr>
      <w:rFonts w:asciiTheme="majorHAnsi" w:hAnsiTheme="majorHAnsi"/>
      <w:sz w:val="22"/>
      <w:szCs w:val="22"/>
    </w:rPr>
  </w:style>
  <w:style w:type="paragraph" w:customStyle="1" w:styleId="Ttulo2nvel">
    <w:name w:val="Título 2º nível"/>
    <w:basedOn w:val="Normal"/>
    <w:qFormat/>
    <w:rsid w:val="005D649A"/>
    <w:pPr>
      <w:spacing w:line="360" w:lineRule="auto"/>
      <w:jc w:val="both"/>
    </w:pPr>
    <w:rPr>
      <w:rFonts w:ascii="Calibri" w:hAnsi="Calibri" w:cs="Calibri Light"/>
      <w:b/>
      <w:sz w:val="28"/>
      <w:szCs w:val="28"/>
    </w:rPr>
  </w:style>
  <w:style w:type="paragraph" w:customStyle="1" w:styleId="LegendaTabelas">
    <w:name w:val="Legenda Tabelas"/>
    <w:basedOn w:val="Normal"/>
    <w:qFormat/>
    <w:rsid w:val="005D649A"/>
    <w:pPr>
      <w:jc w:val="both"/>
    </w:pPr>
    <w:rPr>
      <w:rFonts w:ascii="Calibri Light" w:hAnsi="Calibri Light" w:cs="Calibri Light"/>
      <w:sz w:val="18"/>
      <w:szCs w:val="18"/>
    </w:rPr>
  </w:style>
  <w:style w:type="paragraph" w:customStyle="1" w:styleId="LegendaFiguras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asciiTheme="majorHAnsi" w:hAnsiTheme="majorHAnsi" w:cs="Calibri Light"/>
      <w:sz w:val="18"/>
      <w:szCs w:val="18"/>
    </w:rPr>
  </w:style>
  <w:style w:type="paragraph" w:customStyle="1" w:styleId="Cabealho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customStyle="1" w:styleId="Cabealhotopoesquerdo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customStyle="1" w:styleId="Ttulo10pt">
    <w:name w:val="Título 10 pt"/>
    <w:basedOn w:val="Ttulo2nvel"/>
    <w:rsid w:val="002A2CEF"/>
    <w:rPr>
      <w:sz w:val="20"/>
      <w:szCs w:val="20"/>
    </w:rPr>
  </w:style>
  <w:style w:type="paragraph" w:customStyle="1" w:styleId="TtuloCAPA">
    <w:name w:val="Título CAPA"/>
    <w:basedOn w:val="Normal"/>
    <w:autoRedefine/>
    <w:qFormat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Hiperligaovisitada">
    <w:name w:val="FollowedHyperlink"/>
    <w:basedOn w:val="Tipodeletrapredefinidodopargrafo"/>
    <w:rsid w:val="00303C4C"/>
    <w:rPr>
      <w:color w:val="800080" w:themeColor="followedHyperlink"/>
      <w:u w:val="single"/>
    </w:rPr>
  </w:style>
  <w:style w:type="paragraph" w:customStyle="1" w:styleId="Ttulopequeno">
    <w:name w:val="Título pequeno"/>
    <w:basedOn w:val="Ttulo2nvel"/>
    <w:autoRedefine/>
    <w:qFormat/>
    <w:rsid w:val="00985669"/>
    <w:rPr>
      <w:sz w:val="20"/>
      <w:szCs w:val="20"/>
    </w:rPr>
  </w:style>
  <w:style w:type="paragraph" w:customStyle="1" w:styleId="Legendascorpotextopequeno">
    <w:name w:val="Legendas corpo texto pequeno"/>
    <w:basedOn w:val="Normal"/>
    <w:autoRedefine/>
    <w:qFormat/>
    <w:rsid w:val="006C0030"/>
    <w:pPr>
      <w:spacing w:line="360" w:lineRule="auto"/>
      <w:jc w:val="both"/>
    </w:pPr>
    <w:rPr>
      <w:rFonts w:asciiTheme="majorHAnsi" w:hAnsiTheme="majorHAnsi" w:cs="Arial"/>
      <w:sz w:val="12"/>
      <w:szCs w:val="12"/>
    </w:rPr>
  </w:style>
  <w:style w:type="character" w:customStyle="1" w:styleId="CabealhoCarter">
    <w:name w:val="Cabeçalho Caráter"/>
    <w:basedOn w:val="Tipodeletrapredefinidodopargrafo"/>
    <w:link w:val="Cabealho"/>
    <w:rsid w:val="00515489"/>
    <w:rPr>
      <w:rFonts w:ascii="Arial" w:hAnsi="Arial" w:cs="Arial"/>
      <w:b/>
      <w:noProof/>
      <w:lang w:eastAsia="pt-PT"/>
    </w:rPr>
  </w:style>
  <w:style w:type="paragraph" w:customStyle="1" w:styleId="quadro">
    <w:name w:val="quadro"/>
    <w:basedOn w:val="Normal"/>
    <w:rsid w:val="00166209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customStyle="1" w:styleId="Impresso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customStyle="1" w:styleId="Nota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F6116-3B10-42F9-86CF-2A7B035E4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 presente Manual da Qualidade (MQ) descreve o Sistema de Gestão da Qualidade (SGQ) do Instituto Politécnico de Coimbra (IPC) e de suas Unidades Orgânicas, nomeadamente, Escola Superior Agrária de Coimbra (ESAC), Escola Superior de Educação de Coimbra (E</vt:lpstr>
      <vt:lpstr>O presente Manual da Qualidade (MQ) descreve o Sistema de Gestão da Qualidade (SGQ) do Instituto Politécnico de Coimbra (IPC) e de suas Unidades Orgânicas, nomeadamente, Escola Superior Agrária de Coimbra (ESAC), Escola Superior de Educação de Coimbra (E</vt:lpstr>
    </vt:vector>
  </TitlesOfParts>
  <Company>TOSHIBA</Company>
  <LinksUpToDate>false</LinksUpToDate>
  <CharactersWithSpaces>1483</CharactersWithSpaces>
  <SharedDoc>false</SharedDoc>
  <HLinks>
    <vt:vector size="18" baseType="variant">
      <vt:variant>
        <vt:i4>6094887</vt:i4>
      </vt:variant>
      <vt:variant>
        <vt:i4>2120</vt:i4>
      </vt:variant>
      <vt:variant>
        <vt:i4>1025</vt:i4>
      </vt:variant>
      <vt:variant>
        <vt:i4>1</vt:i4>
      </vt:variant>
      <vt:variant>
        <vt:lpwstr>Cartao_Visita_linha-grafica_jan2018_base [Convertido]2-01</vt:lpwstr>
      </vt:variant>
      <vt:variant>
        <vt:lpwstr/>
      </vt:variant>
      <vt:variant>
        <vt:i4>6750211</vt:i4>
      </vt:variant>
      <vt:variant>
        <vt:i4>-1</vt:i4>
      </vt:variant>
      <vt:variant>
        <vt:i4>2087</vt:i4>
      </vt:variant>
      <vt:variant>
        <vt:i4>1</vt:i4>
      </vt:variant>
      <vt:variant>
        <vt:lpwstr>logotipo_cor_pc</vt:lpwstr>
      </vt:variant>
      <vt:variant>
        <vt:lpwstr/>
      </vt:variant>
      <vt:variant>
        <vt:i4>4390923</vt:i4>
      </vt:variant>
      <vt:variant>
        <vt:i4>-1</vt:i4>
      </vt:variant>
      <vt:variant>
        <vt:i4>1590</vt:i4>
      </vt:variant>
      <vt:variant>
        <vt:i4>1</vt:i4>
      </vt:variant>
      <vt:variant>
        <vt:lpwstr>Cartao_Visita_linha-grafica_jan2018_base [Convertido]-0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presente Manual da Qualidade (MQ) descreve o Sistema de Gestão da Qualidade (SGQ) do Instituto Politécnico de Coimbra (IPC) e de suas Unidades Orgânicas, nomeadamente, Escola Superior Agrária de Coimbra (ESAC), Escola Superior de Educação de Coimbra (E</dc:title>
  <dc:subject/>
  <dc:creator>Min. Da Educação</dc:creator>
  <cp:keywords/>
  <dc:description/>
  <cp:lastModifiedBy>Francisco Campos</cp:lastModifiedBy>
  <cp:revision>17</cp:revision>
  <cp:lastPrinted>2019-06-06T13:33:00Z</cp:lastPrinted>
  <dcterms:created xsi:type="dcterms:W3CDTF">2022-03-04T01:44:00Z</dcterms:created>
  <dcterms:modified xsi:type="dcterms:W3CDTF">2024-04-10T14:00:00Z</dcterms:modified>
</cp:coreProperties>
</file>